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483BE0B2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 w:rsidR="00D40F4F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IF.272.</w:t>
      </w:r>
      <w:r w:rsidR="00247F8D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9</w:t>
      </w:r>
      <w:r w:rsidR="00D40F4F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.2023</w:t>
      </w:r>
    </w:p>
    <w:p w14:paraId="55308332" w14:textId="00714F3A" w:rsidR="003F5475" w:rsidRPr="007120A7" w:rsidRDefault="003F5475" w:rsidP="003F5475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7120A7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Załącznik nr 2.1. do SWZ</w:t>
      </w:r>
    </w:p>
    <w:p w14:paraId="6D508A79" w14:textId="77777777" w:rsidR="003F5475" w:rsidRDefault="003F5475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0FB9FDF6" w:rsid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62CEA986" w14:textId="0F0CC42C" w:rsidR="003F5475" w:rsidRPr="001F509E" w:rsidRDefault="003F5475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D232A0">
        <w:rPr>
          <w:rFonts w:ascii="Arial" w:hAnsi="Arial" w:cs="Arial"/>
          <w:b/>
          <w:bCs/>
          <w:sz w:val="20"/>
          <w:szCs w:val="20"/>
          <w:highlight w:val="yellow"/>
        </w:rPr>
        <w:t xml:space="preserve">SPRZĘT KOMPUTEROWY </w:t>
      </w:r>
      <w:r w:rsidR="00D929AE" w:rsidRPr="00D232A0">
        <w:rPr>
          <w:rFonts w:ascii="Arial" w:hAnsi="Arial" w:cs="Arial"/>
          <w:b/>
          <w:bCs/>
          <w:sz w:val="20"/>
          <w:szCs w:val="20"/>
          <w:highlight w:val="yellow"/>
        </w:rPr>
        <w:t>I INTERAKTYWNY</w:t>
      </w:r>
    </w:p>
    <w:p w14:paraId="511DBA92" w14:textId="5D9BF4B9" w:rsidR="00AF4B77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FE3B18">
        <w:rPr>
          <w:rFonts w:ascii="Arial" w:hAnsi="Arial" w:cs="Arial"/>
          <w:sz w:val="20"/>
          <w:szCs w:val="20"/>
        </w:rPr>
        <w:t xml:space="preserve">Składając ofertę </w:t>
      </w:r>
      <w:r w:rsidR="008E1C8F">
        <w:rPr>
          <w:rFonts w:ascii="Arial" w:hAnsi="Arial" w:cs="Arial"/>
          <w:sz w:val="20"/>
          <w:szCs w:val="20"/>
        </w:rPr>
        <w:t xml:space="preserve">na </w:t>
      </w:r>
      <w:r w:rsidR="00D40F4F">
        <w:t>wyposażenie pracowni komputerowej mechanik pojazdów samochodowych</w:t>
      </w:r>
      <w:r w:rsidR="008E1C8F">
        <w:t xml:space="preserve"> </w:t>
      </w:r>
      <w:r w:rsidRPr="00FE3B18">
        <w:rPr>
          <w:rFonts w:ascii="Arial" w:hAnsi="Arial" w:cs="Arial"/>
          <w:sz w:val="20"/>
          <w:szCs w:val="20"/>
        </w:rPr>
        <w:t>oferujemy</w:t>
      </w:r>
      <w:r w:rsidR="008E1C8F">
        <w:rPr>
          <w:rFonts w:ascii="Arial" w:hAnsi="Arial" w:cs="Arial"/>
          <w:sz w:val="20"/>
          <w:szCs w:val="20"/>
        </w:rPr>
        <w:t xml:space="preserve"> dostawę </w:t>
      </w:r>
      <w:r w:rsidR="00D40F4F">
        <w:rPr>
          <w:rFonts w:ascii="Arial" w:hAnsi="Arial" w:cs="Arial"/>
          <w:sz w:val="20"/>
          <w:szCs w:val="20"/>
        </w:rPr>
        <w:t>nw.</w:t>
      </w:r>
      <w:r w:rsidR="00B22FBB">
        <w:rPr>
          <w:rFonts w:ascii="Arial" w:hAnsi="Arial" w:cs="Arial"/>
          <w:sz w:val="20"/>
          <w:szCs w:val="20"/>
        </w:rPr>
        <w:t xml:space="preserve"> sprzętu</w:t>
      </w:r>
      <w:r w:rsidR="00BF31D4" w:rsidRPr="00BF31D4">
        <w:rPr>
          <w:rFonts w:ascii="Arial" w:hAnsi="Arial" w:cs="Arial"/>
          <w:sz w:val="20"/>
          <w:szCs w:val="20"/>
        </w:rPr>
        <w:t xml:space="preserve"> spełniając</w:t>
      </w:r>
      <w:r w:rsidR="006F10F1">
        <w:rPr>
          <w:rFonts w:ascii="Arial" w:hAnsi="Arial" w:cs="Arial"/>
          <w:sz w:val="20"/>
          <w:szCs w:val="20"/>
        </w:rPr>
        <w:t>e</w:t>
      </w:r>
      <w:r w:rsidR="00B22FBB">
        <w:rPr>
          <w:rFonts w:ascii="Arial" w:hAnsi="Arial" w:cs="Arial"/>
          <w:sz w:val="20"/>
          <w:szCs w:val="20"/>
        </w:rPr>
        <w:t>go</w:t>
      </w:r>
      <w:r w:rsidR="00BF31D4">
        <w:rPr>
          <w:rFonts w:ascii="Arial" w:hAnsi="Arial" w:cs="Arial"/>
          <w:b/>
          <w:bCs/>
          <w:sz w:val="20"/>
          <w:szCs w:val="20"/>
        </w:rPr>
        <w:t xml:space="preserve"> </w:t>
      </w:r>
      <w:r w:rsidRPr="00FE3B18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2DD8F58C" w:rsidR="00FE3B18" w:rsidRPr="003F5475" w:rsidRDefault="00BA7F86" w:rsidP="003F5475">
            <w:pPr>
              <w:pStyle w:val="Akapitzlist"/>
              <w:numPr>
                <w:ilvl w:val="0"/>
                <w:numId w:val="5"/>
              </w:numPr>
              <w:rPr>
                <w:b/>
                <w:bCs/>
              </w:rPr>
            </w:pPr>
            <w:r w:rsidRPr="00ED06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 xml:space="preserve">Komputer </w:t>
            </w:r>
            <w:r w:rsidR="00D929AE" w:rsidRPr="00ED06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 xml:space="preserve">stacjonarny </w:t>
            </w:r>
            <w:r w:rsidR="001407B4" w:rsidRPr="00ED06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 xml:space="preserve">z monitorem </w:t>
            </w:r>
            <w:r w:rsidRPr="00ED06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(</w:t>
            </w:r>
            <w:r w:rsidR="002839EB" w:rsidRPr="00ED06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 xml:space="preserve"> 16 </w:t>
            </w:r>
            <w:r w:rsidR="001407B4" w:rsidRPr="00ED06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zestaw</w:t>
            </w:r>
            <w:r w:rsidR="002839EB" w:rsidRPr="00ED06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ów</w:t>
            </w:r>
            <w:r w:rsidR="00D232A0" w:rsidRPr="00ED06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 xml:space="preserve"> </w:t>
            </w:r>
            <w:r w:rsidRPr="00ED0656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)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4AA9CA34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ok produkcji (nie </w:t>
            </w:r>
            <w:r w:rsidRPr="007120A7">
              <w:rPr>
                <w:rFonts w:ascii="Arial" w:eastAsia="Calibri" w:hAnsi="Arial" w:cs="Arial"/>
                <w:b/>
                <w:sz w:val="20"/>
                <w:szCs w:val="20"/>
              </w:rPr>
              <w:t>wcześniej niż 202</w:t>
            </w:r>
            <w:r w:rsidR="00D40F4F" w:rsidRPr="007120A7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7120A7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5E6B7D" w:rsidRPr="000235EF" w14:paraId="4CB71E0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12" w:type="dxa"/>
            <w:shd w:val="clear" w:color="auto" w:fill="FFFFFF" w:themeFill="background1"/>
          </w:tcPr>
          <w:p w14:paraId="60E97F54" w14:textId="10643CC8" w:rsidR="005E6B7D" w:rsidRPr="00FA3C7D" w:rsidRDefault="008B4BB6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</w:rPr>
              <w:t>Procesor</w:t>
            </w:r>
            <w:r w:rsidR="00FA3C7D" w:rsidRPr="00FA3C7D">
              <w:rPr>
                <w:rStyle w:val="attributenametext"/>
              </w:rPr>
              <w:t xml:space="preserve">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5B332F1" w14:textId="77777777" w:rsidR="00FC742B" w:rsidRDefault="008B4BB6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inimum 6-rdzeniowy, </w:t>
            </w:r>
            <w:r w:rsidR="00FC742B">
              <w:rPr>
                <w:rFonts w:ascii="Arial" w:hAnsi="Arial" w:cs="Arial"/>
                <w:sz w:val="20"/>
                <w:szCs w:val="20"/>
              </w:rPr>
              <w:t xml:space="preserve">minimum </w:t>
            </w:r>
            <w:r>
              <w:rPr>
                <w:rFonts w:ascii="Arial" w:hAnsi="Arial" w:cs="Arial"/>
                <w:sz w:val="20"/>
                <w:szCs w:val="20"/>
              </w:rPr>
              <w:t>12-wątkowy.</w:t>
            </w:r>
          </w:p>
          <w:p w14:paraId="5C5819FE" w14:textId="70924021" w:rsidR="005E6B7D" w:rsidRDefault="008B4BB6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inimum </w:t>
            </w:r>
            <w:r w:rsidR="002839EB">
              <w:rPr>
                <w:rFonts w:ascii="Arial" w:hAnsi="Arial" w:cs="Arial"/>
                <w:sz w:val="20"/>
                <w:szCs w:val="20"/>
              </w:rPr>
              <w:t>17100</w:t>
            </w:r>
            <w:r>
              <w:rPr>
                <w:rFonts w:ascii="Arial" w:hAnsi="Arial" w:cs="Arial"/>
                <w:sz w:val="20"/>
                <w:szCs w:val="20"/>
              </w:rPr>
              <w:t xml:space="preserve"> punktów w teście </w:t>
            </w:r>
            <w:r w:rsidR="0056294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62943">
              <w:rPr>
                <w:rFonts w:ascii="Arial" w:hAnsi="Arial" w:cs="Arial"/>
                <w:sz w:val="20"/>
                <w:szCs w:val="20"/>
              </w:rPr>
              <w:t>PassmarkCPU</w:t>
            </w:r>
            <w:proofErr w:type="spellEnd"/>
            <w:r w:rsidR="00562943">
              <w:rPr>
                <w:rFonts w:ascii="Arial" w:hAnsi="Arial" w:cs="Arial"/>
                <w:sz w:val="20"/>
                <w:szCs w:val="20"/>
              </w:rPr>
              <w:t xml:space="preserve"> (wartość </w:t>
            </w:r>
            <w:proofErr w:type="spellStart"/>
            <w:r w:rsidR="00562943">
              <w:rPr>
                <w:rFonts w:ascii="Arial" w:hAnsi="Arial" w:cs="Arial"/>
                <w:sz w:val="20"/>
                <w:szCs w:val="20"/>
              </w:rPr>
              <w:t>Average</w:t>
            </w:r>
            <w:proofErr w:type="spellEnd"/>
            <w:r w:rsidR="00562943">
              <w:rPr>
                <w:rFonts w:ascii="Arial" w:hAnsi="Arial" w:cs="Arial"/>
                <w:sz w:val="20"/>
                <w:szCs w:val="20"/>
              </w:rPr>
              <w:t xml:space="preserve"> CPU Mark) 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hyperlink r:id="rId8" w:history="1">
              <w:r w:rsidRPr="006F6619">
                <w:rPr>
                  <w:rStyle w:val="Hipercze"/>
                  <w:rFonts w:ascii="Arial" w:hAnsi="Arial" w:cs="Arial"/>
                  <w:sz w:val="20"/>
                  <w:szCs w:val="20"/>
                </w:rPr>
                <w:t>https://www.cpubenchmark.net/high_end_cpus.html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>),</w:t>
            </w:r>
          </w:p>
          <w:p w14:paraId="6B368277" w14:textId="5F500AAE" w:rsidR="002839EB" w:rsidRDefault="008B4BB6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zęstotliwość bazowa: min. </w:t>
            </w:r>
            <w:r w:rsidR="002839EB">
              <w:rPr>
                <w:rFonts w:ascii="Arial" w:hAnsi="Arial" w:cs="Arial"/>
                <w:sz w:val="20"/>
                <w:szCs w:val="20"/>
              </w:rPr>
              <w:t xml:space="preserve">3,2 </w:t>
            </w:r>
            <w:r>
              <w:rPr>
                <w:rFonts w:ascii="Arial" w:hAnsi="Arial" w:cs="Arial"/>
                <w:sz w:val="20"/>
                <w:szCs w:val="20"/>
              </w:rPr>
              <w:t>GHz,</w:t>
            </w:r>
            <w:r w:rsidR="002839EB">
              <w:rPr>
                <w:rFonts w:ascii="Arial" w:hAnsi="Arial" w:cs="Arial"/>
                <w:sz w:val="20"/>
                <w:szCs w:val="20"/>
              </w:rPr>
              <w:t xml:space="preserve"> z możliwością taktowania turbo co najmniej 4,4 GHz,</w:t>
            </w:r>
          </w:p>
          <w:p w14:paraId="1B9A5598" w14:textId="77777777" w:rsidR="008B4BB6" w:rsidRDefault="008B4BB6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mięć podręczna min. 12MB, </w:t>
            </w:r>
          </w:p>
          <w:p w14:paraId="78C6A569" w14:textId="6B87605F" w:rsidR="002839EB" w:rsidRPr="00037316" w:rsidRDefault="002839EB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77C49C8F" w14:textId="77777777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7C69875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</w:tcPr>
          <w:p w14:paraId="0BBC4573" w14:textId="45EC5F55" w:rsidR="005E6B7D" w:rsidRPr="00FA3C7D" w:rsidRDefault="008B4BB6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łyta główn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2581930" w14:textId="7730E133" w:rsidR="002839EB" w:rsidRDefault="002839EB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imum</w:t>
            </w:r>
          </w:p>
          <w:p w14:paraId="2077818D" w14:textId="1214AE25" w:rsidR="002839EB" w:rsidRDefault="002839EB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ipset : H510</w:t>
            </w:r>
          </w:p>
          <w:p w14:paraId="3E698720" w14:textId="390490AE" w:rsidR="002839EB" w:rsidRDefault="002839EB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nki pamięci RAM : min.2 szt.</w:t>
            </w:r>
          </w:p>
          <w:p w14:paraId="7F2F387A" w14:textId="5555725F" w:rsidR="002839EB" w:rsidRDefault="002839EB" w:rsidP="005E6B7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Złacz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: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Cl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.2.</w:t>
            </w:r>
          </w:p>
          <w:p w14:paraId="50C111C9" w14:textId="694F1FCC" w:rsidR="008B4BB6" w:rsidRPr="00037316" w:rsidRDefault="008B4BB6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19D43107" w14:textId="77777777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71EB04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</w:tcPr>
          <w:p w14:paraId="72BAC4E9" w14:textId="7440EADD" w:rsidR="005E6B7D" w:rsidRPr="008B4BB6" w:rsidRDefault="008B4BB6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8B4BB6">
              <w:rPr>
                <w:rFonts w:ascii="Arial" w:hAnsi="Arial" w:cs="Arial"/>
                <w:sz w:val="20"/>
                <w:szCs w:val="20"/>
              </w:rPr>
              <w:t>Karta graficzn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281B648" w14:textId="77777777" w:rsidR="00B730EF" w:rsidRPr="00B730EF" w:rsidRDefault="00B730EF" w:rsidP="00B730EF">
            <w:pPr>
              <w:pStyle w:val="TableParagraph"/>
              <w:spacing w:line="242" w:lineRule="auto"/>
              <w:ind w:left="31"/>
              <w:rPr>
                <w:rFonts w:asciiTheme="minorHAnsi" w:hAnsiTheme="minorHAnsi" w:cstheme="minorHAnsi"/>
              </w:rPr>
            </w:pPr>
            <w:r w:rsidRPr="00B730EF">
              <w:rPr>
                <w:rFonts w:asciiTheme="minorHAnsi" w:hAnsiTheme="minorHAnsi" w:cstheme="minorHAnsi"/>
              </w:rPr>
              <w:t xml:space="preserve">Rodzaj złącza: </w:t>
            </w:r>
            <w:proofErr w:type="spellStart"/>
            <w:r w:rsidRPr="00B730EF">
              <w:rPr>
                <w:rFonts w:asciiTheme="minorHAnsi" w:hAnsiTheme="minorHAnsi" w:cstheme="minorHAnsi"/>
              </w:rPr>
              <w:t>PCIe</w:t>
            </w:r>
            <w:proofErr w:type="spellEnd"/>
            <w:r w:rsidRPr="00B730EF">
              <w:rPr>
                <w:rFonts w:asciiTheme="minorHAnsi" w:hAnsiTheme="minorHAnsi" w:cstheme="minorHAnsi"/>
              </w:rPr>
              <w:t xml:space="preserve"> 3.0 x16</w:t>
            </w:r>
          </w:p>
          <w:p w14:paraId="253AD075" w14:textId="77777777" w:rsidR="00B730EF" w:rsidRPr="00B730EF" w:rsidRDefault="00B730EF" w:rsidP="00B730EF">
            <w:pPr>
              <w:pStyle w:val="TableParagraph"/>
              <w:spacing w:line="242" w:lineRule="auto"/>
              <w:ind w:left="31"/>
              <w:rPr>
                <w:rFonts w:asciiTheme="minorHAnsi" w:hAnsiTheme="minorHAnsi" w:cstheme="minorHAnsi"/>
              </w:rPr>
            </w:pPr>
            <w:r w:rsidRPr="00B730EF">
              <w:rPr>
                <w:rFonts w:asciiTheme="minorHAnsi" w:hAnsiTheme="minorHAnsi" w:cstheme="minorHAnsi"/>
              </w:rPr>
              <w:t>Minimum Pamięć:4 GB</w:t>
            </w:r>
          </w:p>
          <w:p w14:paraId="5C5BEC59" w14:textId="77777777" w:rsidR="00B730EF" w:rsidRPr="00B730EF" w:rsidRDefault="00B730EF" w:rsidP="00B730EF">
            <w:pPr>
              <w:pStyle w:val="TableParagraph"/>
              <w:spacing w:line="242" w:lineRule="auto"/>
              <w:ind w:left="31"/>
              <w:rPr>
                <w:rFonts w:asciiTheme="minorHAnsi" w:hAnsiTheme="minorHAnsi" w:cstheme="minorHAnsi"/>
              </w:rPr>
            </w:pPr>
            <w:r w:rsidRPr="00B730EF">
              <w:rPr>
                <w:rFonts w:asciiTheme="minorHAnsi" w:hAnsiTheme="minorHAnsi" w:cstheme="minorHAnsi"/>
              </w:rPr>
              <w:t>Rodzaj pamięci GDDR6</w:t>
            </w:r>
          </w:p>
          <w:p w14:paraId="4D86F5FC" w14:textId="77777777" w:rsidR="00B730EF" w:rsidRPr="00B730EF" w:rsidRDefault="00B730EF" w:rsidP="00B730EF">
            <w:pPr>
              <w:pStyle w:val="TableParagraph"/>
              <w:spacing w:line="242" w:lineRule="auto"/>
              <w:ind w:left="31"/>
              <w:rPr>
                <w:rFonts w:asciiTheme="minorHAnsi" w:hAnsiTheme="minorHAnsi" w:cstheme="minorHAnsi"/>
              </w:rPr>
            </w:pPr>
            <w:r w:rsidRPr="00B730EF">
              <w:rPr>
                <w:rFonts w:asciiTheme="minorHAnsi" w:hAnsiTheme="minorHAnsi" w:cstheme="minorHAnsi"/>
              </w:rPr>
              <w:t>Minimum Szyna pamięci:128 bit</w:t>
            </w:r>
          </w:p>
          <w:p w14:paraId="4D97B4B7" w14:textId="794F94F4" w:rsidR="00B730EF" w:rsidRPr="00B730EF" w:rsidRDefault="00B730EF" w:rsidP="00B730EF">
            <w:pPr>
              <w:pStyle w:val="TableParagraph"/>
              <w:spacing w:line="242" w:lineRule="auto"/>
              <w:ind w:left="31"/>
              <w:rPr>
                <w:rFonts w:asciiTheme="minorHAnsi" w:hAnsiTheme="minorHAnsi" w:cstheme="minorHAnsi"/>
              </w:rPr>
            </w:pPr>
            <w:r w:rsidRPr="00B730EF">
              <w:rPr>
                <w:rFonts w:asciiTheme="minorHAnsi" w:hAnsiTheme="minorHAnsi" w:cstheme="minorHAnsi"/>
              </w:rPr>
              <w:t xml:space="preserve">Taktowanie rdzenia </w:t>
            </w:r>
            <w:r w:rsidR="008D42FF" w:rsidRPr="007120A7">
              <w:rPr>
                <w:rFonts w:asciiTheme="minorHAnsi" w:hAnsiTheme="minorHAnsi" w:cstheme="minorHAnsi"/>
              </w:rPr>
              <w:t xml:space="preserve">minimum </w:t>
            </w:r>
            <w:r w:rsidRPr="00B730EF">
              <w:rPr>
                <w:rFonts w:asciiTheme="minorHAnsi" w:hAnsiTheme="minorHAnsi" w:cstheme="minorHAnsi"/>
              </w:rPr>
              <w:t>1620 MHz</w:t>
            </w:r>
          </w:p>
          <w:p w14:paraId="4FFCA719" w14:textId="77777777" w:rsidR="00B730EF" w:rsidRPr="00B730EF" w:rsidRDefault="00B730EF" w:rsidP="00B730EF">
            <w:pPr>
              <w:pStyle w:val="TableParagraph"/>
              <w:spacing w:line="242" w:lineRule="auto"/>
              <w:ind w:left="31"/>
              <w:rPr>
                <w:rFonts w:asciiTheme="minorHAnsi" w:hAnsiTheme="minorHAnsi" w:cstheme="minorHAnsi"/>
              </w:rPr>
            </w:pPr>
            <w:r w:rsidRPr="00B730EF">
              <w:rPr>
                <w:rFonts w:asciiTheme="minorHAnsi" w:hAnsiTheme="minorHAnsi" w:cstheme="minorHAnsi"/>
              </w:rPr>
              <w:t>Rodzaje wyjść minimum:</w:t>
            </w:r>
          </w:p>
          <w:p w14:paraId="2AA34306" w14:textId="77777777" w:rsidR="00B730EF" w:rsidRPr="00B730EF" w:rsidRDefault="00B730EF" w:rsidP="00B730EF">
            <w:pPr>
              <w:pStyle w:val="TableParagraph"/>
              <w:spacing w:line="242" w:lineRule="auto"/>
              <w:ind w:left="31"/>
              <w:rPr>
                <w:rFonts w:asciiTheme="minorHAnsi" w:hAnsiTheme="minorHAnsi" w:cstheme="minorHAnsi"/>
              </w:rPr>
            </w:pPr>
            <w:r w:rsidRPr="00B730EF">
              <w:rPr>
                <w:rFonts w:asciiTheme="minorHAnsi" w:hAnsiTheme="minorHAnsi" w:cstheme="minorHAnsi"/>
              </w:rPr>
              <w:lastRenderedPageBreak/>
              <w:t>HDMI - 1 szt.</w:t>
            </w:r>
          </w:p>
          <w:p w14:paraId="778B5048" w14:textId="77777777" w:rsidR="00B730EF" w:rsidRPr="00B730EF" w:rsidRDefault="00B730EF" w:rsidP="00B730EF">
            <w:pPr>
              <w:pStyle w:val="TableParagraph"/>
              <w:spacing w:line="212" w:lineRule="exact"/>
              <w:ind w:left="31"/>
              <w:rPr>
                <w:rFonts w:asciiTheme="minorHAnsi" w:hAnsiTheme="minorHAnsi" w:cstheme="minorHAnsi"/>
              </w:rPr>
            </w:pPr>
            <w:proofErr w:type="spellStart"/>
            <w:r w:rsidRPr="00B730EF">
              <w:rPr>
                <w:rFonts w:asciiTheme="minorHAnsi" w:hAnsiTheme="minorHAnsi" w:cstheme="minorHAnsi"/>
              </w:rPr>
              <w:t>DisplayPort</w:t>
            </w:r>
            <w:proofErr w:type="spellEnd"/>
            <w:r w:rsidRPr="00B730EF">
              <w:rPr>
                <w:rFonts w:asciiTheme="minorHAnsi" w:hAnsiTheme="minorHAnsi" w:cstheme="minorHAnsi"/>
              </w:rPr>
              <w:t xml:space="preserve"> - 1 </w:t>
            </w:r>
            <w:proofErr w:type="spellStart"/>
            <w:r w:rsidRPr="00B730EF">
              <w:rPr>
                <w:rFonts w:asciiTheme="minorHAnsi" w:hAnsiTheme="minorHAnsi" w:cstheme="minorHAnsi"/>
              </w:rPr>
              <w:t>szt</w:t>
            </w:r>
            <w:proofErr w:type="spellEnd"/>
          </w:p>
          <w:p w14:paraId="02211AA8" w14:textId="092333F7" w:rsidR="005E6B7D" w:rsidRPr="00037316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4B0843D2" w14:textId="77777777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2A2D366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</w:tcPr>
          <w:p w14:paraId="77795450" w14:textId="3595544D" w:rsidR="005E6B7D" w:rsidRPr="008B4BB6" w:rsidRDefault="008B4BB6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8B4BB6">
              <w:rPr>
                <w:rFonts w:ascii="Arial" w:hAnsi="Arial" w:cs="Arial"/>
                <w:sz w:val="20"/>
                <w:szCs w:val="20"/>
              </w:rPr>
              <w:t>Karta sieci bezprzewodowej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2975127" w14:textId="77777777" w:rsidR="00B730EF" w:rsidRPr="00B730EF" w:rsidRDefault="00B730EF" w:rsidP="00B730EF">
            <w:pPr>
              <w:pStyle w:val="TableParagraph"/>
              <w:spacing w:before="1"/>
              <w:rPr>
                <w:rFonts w:asciiTheme="minorHAnsi" w:hAnsiTheme="minorHAnsi" w:cstheme="minorHAnsi"/>
                <w:spacing w:val="-4"/>
              </w:rPr>
            </w:pPr>
            <w:r w:rsidRPr="00B730EF">
              <w:rPr>
                <w:rFonts w:asciiTheme="minorHAnsi" w:hAnsiTheme="minorHAnsi" w:cstheme="minorHAnsi"/>
              </w:rPr>
              <w:t>Zintegrowana</w:t>
            </w:r>
            <w:r w:rsidRPr="00B730EF">
              <w:rPr>
                <w:rFonts w:asciiTheme="minorHAnsi" w:hAnsiTheme="minorHAnsi" w:cstheme="minorHAnsi"/>
                <w:spacing w:val="-12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karta</w:t>
            </w:r>
            <w:r w:rsidRPr="00B730EF">
              <w:rPr>
                <w:rFonts w:asciiTheme="minorHAnsi" w:hAnsiTheme="minorHAnsi" w:cstheme="minorHAnsi"/>
                <w:spacing w:val="-11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sieciowa</w:t>
            </w:r>
            <w:r w:rsidRPr="00B730EF">
              <w:rPr>
                <w:rFonts w:asciiTheme="minorHAnsi" w:hAnsiTheme="minorHAnsi" w:cstheme="minorHAnsi"/>
                <w:spacing w:val="-12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Ethernet</w:t>
            </w:r>
            <w:r w:rsidRPr="00B730EF">
              <w:rPr>
                <w:rFonts w:asciiTheme="minorHAnsi" w:hAnsiTheme="minorHAnsi" w:cstheme="minorHAnsi"/>
                <w:spacing w:val="-13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minimum</w:t>
            </w:r>
            <w:r w:rsidRPr="00B730EF">
              <w:rPr>
                <w:rFonts w:asciiTheme="minorHAnsi" w:hAnsiTheme="minorHAnsi" w:cstheme="minorHAnsi"/>
                <w:spacing w:val="-11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1000</w:t>
            </w:r>
            <w:r w:rsidRPr="00B730EF">
              <w:rPr>
                <w:rFonts w:asciiTheme="minorHAnsi" w:hAnsiTheme="minorHAnsi" w:cstheme="minorHAnsi"/>
                <w:spacing w:val="-10"/>
              </w:rPr>
              <w:t xml:space="preserve"> </w:t>
            </w:r>
            <w:proofErr w:type="spellStart"/>
            <w:r w:rsidRPr="00B730EF">
              <w:rPr>
                <w:rFonts w:asciiTheme="minorHAnsi" w:hAnsiTheme="minorHAnsi" w:cstheme="minorHAnsi"/>
                <w:spacing w:val="-4"/>
              </w:rPr>
              <w:t>Mbps</w:t>
            </w:r>
            <w:proofErr w:type="spellEnd"/>
          </w:p>
          <w:p w14:paraId="721107DA" w14:textId="77777777" w:rsidR="00B730EF" w:rsidRPr="00B730EF" w:rsidRDefault="00B730EF" w:rsidP="00B730EF">
            <w:pPr>
              <w:pStyle w:val="TableParagraph"/>
              <w:spacing w:before="1"/>
              <w:rPr>
                <w:rFonts w:asciiTheme="minorHAnsi" w:hAnsiTheme="minorHAnsi" w:cstheme="minorHAnsi"/>
                <w:spacing w:val="-4"/>
              </w:rPr>
            </w:pPr>
            <w:proofErr w:type="spellStart"/>
            <w:r w:rsidRPr="00B730EF">
              <w:rPr>
                <w:rFonts w:asciiTheme="minorHAnsi" w:hAnsiTheme="minorHAnsi" w:cstheme="minorHAnsi"/>
              </w:rPr>
              <w:t>WiFi</w:t>
            </w:r>
            <w:proofErr w:type="spellEnd"/>
            <w:r w:rsidRPr="00B730EF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802.11</w:t>
            </w:r>
            <w:r w:rsidRPr="00B730EF">
              <w:rPr>
                <w:rFonts w:asciiTheme="minorHAnsi" w:hAnsiTheme="minorHAnsi" w:cstheme="minorHAnsi"/>
                <w:spacing w:val="-12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a/b/g/n/</w:t>
            </w:r>
            <w:proofErr w:type="spellStart"/>
            <w:r w:rsidRPr="00B730EF">
              <w:rPr>
                <w:rFonts w:asciiTheme="minorHAnsi" w:hAnsiTheme="minorHAnsi" w:cstheme="minorHAnsi"/>
              </w:rPr>
              <w:t>ac</w:t>
            </w:r>
            <w:proofErr w:type="spellEnd"/>
          </w:p>
          <w:p w14:paraId="04A48743" w14:textId="651004DC" w:rsidR="005E6B7D" w:rsidRPr="00037316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36E5D51B" w14:textId="504DB8C2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853BCC" w:rsidRPr="000235EF" w14:paraId="2A0465A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</w:tcPr>
          <w:p w14:paraId="179B1751" w14:textId="31E12118" w:rsidR="00853BCC" w:rsidRPr="008B4BB6" w:rsidRDefault="00853BCC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źwięk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B1CC12D" w14:textId="77777777" w:rsidR="00853BCC" w:rsidRPr="00853BCC" w:rsidRDefault="00853BCC" w:rsidP="00853BCC">
            <w:pPr>
              <w:pStyle w:val="TableParagraph"/>
              <w:spacing w:before="1"/>
              <w:rPr>
                <w:rFonts w:asciiTheme="minorHAnsi" w:hAnsiTheme="minorHAnsi" w:cstheme="minorHAnsi"/>
                <w:spacing w:val="-2"/>
              </w:rPr>
            </w:pPr>
            <w:r w:rsidRPr="00853BCC">
              <w:rPr>
                <w:rFonts w:asciiTheme="minorHAnsi" w:hAnsiTheme="minorHAnsi" w:cstheme="minorHAnsi"/>
              </w:rPr>
              <w:t>Karta</w:t>
            </w:r>
            <w:r w:rsidRPr="00853BCC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853BCC">
              <w:rPr>
                <w:rFonts w:asciiTheme="minorHAnsi" w:hAnsiTheme="minorHAnsi" w:cstheme="minorHAnsi"/>
              </w:rPr>
              <w:t>dźwiękowa</w:t>
            </w:r>
            <w:r w:rsidRPr="00853BCC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853BCC">
              <w:rPr>
                <w:rFonts w:asciiTheme="minorHAnsi" w:hAnsiTheme="minorHAnsi" w:cstheme="minorHAnsi"/>
              </w:rPr>
              <w:t>zintegrowana</w:t>
            </w:r>
            <w:r w:rsidRPr="00853BCC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853BCC">
              <w:rPr>
                <w:rFonts w:asciiTheme="minorHAnsi" w:hAnsiTheme="minorHAnsi" w:cstheme="minorHAnsi"/>
              </w:rPr>
              <w:t>z</w:t>
            </w:r>
            <w:r w:rsidRPr="00853BCC">
              <w:rPr>
                <w:rFonts w:asciiTheme="minorHAnsi" w:hAnsiTheme="minorHAnsi" w:cstheme="minorHAnsi"/>
                <w:spacing w:val="-11"/>
              </w:rPr>
              <w:t xml:space="preserve"> </w:t>
            </w:r>
            <w:r w:rsidRPr="00853BCC">
              <w:rPr>
                <w:rFonts w:asciiTheme="minorHAnsi" w:hAnsiTheme="minorHAnsi" w:cstheme="minorHAnsi"/>
              </w:rPr>
              <w:t>płytą</w:t>
            </w:r>
            <w:r w:rsidRPr="00853BCC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853BCC">
              <w:rPr>
                <w:rFonts w:asciiTheme="minorHAnsi" w:hAnsiTheme="minorHAnsi" w:cstheme="minorHAnsi"/>
                <w:spacing w:val="-2"/>
              </w:rPr>
              <w:t>główną</w:t>
            </w:r>
          </w:p>
          <w:p w14:paraId="33DA392C" w14:textId="77777777" w:rsidR="00853BCC" w:rsidRPr="00B730EF" w:rsidRDefault="00853BCC" w:rsidP="00B730EF">
            <w:pPr>
              <w:pStyle w:val="TableParagraph"/>
              <w:spacing w:before="1"/>
              <w:rPr>
                <w:rFonts w:asciiTheme="minorHAnsi" w:hAnsiTheme="minorHAnsi" w:cstheme="minorHAnsi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55D0100B" w14:textId="77777777" w:rsidR="00853BCC" w:rsidRPr="00E47D71" w:rsidRDefault="00853BCC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FA3C7D" w14:paraId="58ED3AD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74ACE11" w14:textId="2E937872" w:rsidR="005E6B7D" w:rsidRPr="008B4BB6" w:rsidRDefault="008B4BB6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amięć RAM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F9C027A" w14:textId="6A3149A6" w:rsidR="002A3F38" w:rsidRDefault="008B4BB6" w:rsidP="002A3F38">
            <w:pPr>
              <w:pStyle w:val="Standard"/>
              <w:rPr>
                <w:rFonts w:eastAsia="Arial Unicode MS"/>
              </w:rPr>
            </w:pPr>
            <w:r>
              <w:rPr>
                <w:rFonts w:eastAsia="Arial Unicode MS"/>
                <w:lang w:val="pl-PL"/>
              </w:rPr>
              <w:t>M</w:t>
            </w:r>
            <w:proofErr w:type="spellStart"/>
            <w:r>
              <w:rPr>
                <w:rFonts w:eastAsia="Arial Unicode MS"/>
              </w:rPr>
              <w:t>in</w:t>
            </w:r>
            <w:r w:rsidR="008D42FF">
              <w:rPr>
                <w:rFonts w:eastAsia="Arial Unicode MS"/>
              </w:rPr>
              <w:t>imum</w:t>
            </w:r>
            <w:proofErr w:type="spellEnd"/>
            <w:r>
              <w:rPr>
                <w:rFonts w:eastAsia="Arial Unicode MS"/>
              </w:rPr>
              <w:t xml:space="preserve"> </w:t>
            </w:r>
            <w:r w:rsidR="002839EB">
              <w:rPr>
                <w:rFonts w:eastAsia="Arial Unicode MS"/>
              </w:rPr>
              <w:t xml:space="preserve">8 </w:t>
            </w:r>
            <w:r>
              <w:rPr>
                <w:rFonts w:eastAsia="Arial Unicode MS"/>
              </w:rPr>
              <w:t>GB</w:t>
            </w:r>
            <w:r w:rsidR="00297FCB">
              <w:rPr>
                <w:rFonts w:eastAsia="Arial Unicode MS"/>
              </w:rPr>
              <w:t xml:space="preserve"> DDR4 o </w:t>
            </w:r>
            <w:proofErr w:type="spellStart"/>
            <w:r w:rsidR="00297FCB">
              <w:rPr>
                <w:rFonts w:eastAsia="Arial Unicode MS"/>
              </w:rPr>
              <w:t>częstotliwości</w:t>
            </w:r>
            <w:proofErr w:type="spellEnd"/>
            <w:r w:rsidR="00297FCB">
              <w:rPr>
                <w:rFonts w:eastAsia="Arial Unicode MS"/>
              </w:rPr>
              <w:t xml:space="preserve"> </w:t>
            </w:r>
            <w:proofErr w:type="spellStart"/>
            <w:r w:rsidR="00297FCB">
              <w:rPr>
                <w:rFonts w:eastAsia="Arial Unicode MS"/>
              </w:rPr>
              <w:t>pracy</w:t>
            </w:r>
            <w:proofErr w:type="spellEnd"/>
            <w:r w:rsidR="00297FCB">
              <w:rPr>
                <w:rFonts w:eastAsia="Arial Unicode MS"/>
              </w:rPr>
              <w:t xml:space="preserve"> min. 3200 MHz</w:t>
            </w:r>
          </w:p>
          <w:p w14:paraId="5BD022C3" w14:textId="7AABE5CE" w:rsidR="00297FCB" w:rsidRPr="00FA3C7D" w:rsidRDefault="00297FCB" w:rsidP="002A3F38">
            <w:pPr>
              <w:pStyle w:val="Standard"/>
              <w:rPr>
                <w:rFonts w:eastAsia="Arial Unicode MS"/>
                <w:lang w:val="pl-PL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5AD282B5" w14:textId="77777777" w:rsidR="005E6B7D" w:rsidRPr="00FA3C7D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5CC6" w:rsidRPr="00FA3C7D" w14:paraId="020B97BD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1C8F1C6" w14:textId="5D039B0D" w:rsidR="00445CC6" w:rsidRPr="00445CC6" w:rsidRDefault="00445CC6" w:rsidP="00445CC6">
            <w:pPr>
              <w:pStyle w:val="TableParagraph"/>
              <w:spacing w:line="212" w:lineRule="exact"/>
              <w:ind w:left="31"/>
              <w:rPr>
                <w:rFonts w:asciiTheme="minorHAnsi" w:hAnsiTheme="minorHAnsi" w:cstheme="minorHAnsi"/>
                <w:spacing w:val="-5"/>
              </w:rPr>
            </w:pPr>
            <w:r w:rsidRPr="00445CC6">
              <w:rPr>
                <w:rFonts w:asciiTheme="minorHAnsi" w:hAnsiTheme="minorHAnsi" w:cstheme="minorHAnsi"/>
              </w:rPr>
              <w:t>Dysk</w:t>
            </w:r>
            <w:r w:rsidRPr="00445CC6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Pr="00445CC6">
              <w:rPr>
                <w:rFonts w:asciiTheme="minorHAnsi" w:hAnsiTheme="minorHAnsi" w:cstheme="minorHAnsi"/>
              </w:rPr>
              <w:t>twardy</w:t>
            </w:r>
            <w:r w:rsidRPr="00445CC6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="008D42FF" w:rsidRPr="008D42FF">
              <w:rPr>
                <w:rFonts w:asciiTheme="minorHAnsi" w:hAnsiTheme="minorHAnsi" w:cstheme="minorHAnsi"/>
                <w:spacing w:val="20"/>
              </w:rPr>
              <w:t xml:space="preserve">SSD M.2 </w:t>
            </w:r>
            <w:proofErr w:type="spellStart"/>
            <w:r w:rsidR="008D42FF" w:rsidRPr="008D42FF">
              <w:rPr>
                <w:rFonts w:asciiTheme="minorHAnsi" w:hAnsiTheme="minorHAnsi" w:cstheme="minorHAnsi"/>
                <w:spacing w:val="20"/>
              </w:rPr>
              <w:t>PCIe</w:t>
            </w:r>
            <w:proofErr w:type="spellEnd"/>
          </w:p>
          <w:p w14:paraId="154ACB7A" w14:textId="77777777" w:rsidR="00445CC6" w:rsidRDefault="00445CC6" w:rsidP="005E6B7D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16CC6B5" w14:textId="7DA8D9C2" w:rsidR="00445CC6" w:rsidRPr="00445CC6" w:rsidRDefault="00445CC6" w:rsidP="002A3F38">
            <w:pPr>
              <w:pStyle w:val="Standard"/>
              <w:rPr>
                <w:rFonts w:asciiTheme="minorHAnsi" w:eastAsia="Arial Unicode MS" w:hAnsiTheme="minorHAnsi" w:cstheme="minorHAnsi"/>
                <w:lang w:val="pl-PL"/>
              </w:rPr>
            </w:pPr>
            <w:r w:rsidRPr="00445CC6">
              <w:rPr>
                <w:rFonts w:asciiTheme="minorHAnsi" w:hAnsiTheme="minorHAnsi" w:cstheme="minorHAnsi"/>
              </w:rPr>
              <w:t>Minimum</w:t>
            </w:r>
            <w:r w:rsidRPr="00445CC6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445CC6">
              <w:rPr>
                <w:rFonts w:asciiTheme="minorHAnsi" w:hAnsiTheme="minorHAnsi" w:cstheme="minorHAnsi"/>
              </w:rPr>
              <w:t>500</w:t>
            </w:r>
            <w:r w:rsidRPr="00445CC6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445CC6">
              <w:rPr>
                <w:rFonts w:asciiTheme="minorHAnsi" w:hAnsiTheme="minorHAnsi" w:cstheme="minorHAnsi"/>
                <w:spacing w:val="-5"/>
              </w:rPr>
              <w:t>GB</w:t>
            </w:r>
          </w:p>
        </w:tc>
        <w:tc>
          <w:tcPr>
            <w:tcW w:w="5784" w:type="dxa"/>
            <w:shd w:val="clear" w:color="auto" w:fill="FFFFFF" w:themeFill="background1"/>
          </w:tcPr>
          <w:p w14:paraId="75100137" w14:textId="77777777" w:rsidR="00445CC6" w:rsidRPr="00FA3C7D" w:rsidRDefault="00445CC6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6D41D69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BAF3096" w14:textId="75C7C308" w:rsidR="005E6B7D" w:rsidRPr="008B4BB6" w:rsidRDefault="001407B4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Dysk twardy</w:t>
            </w:r>
            <w:r w:rsidR="008D42FF" w:rsidRPr="00445CC6">
              <w:rPr>
                <w:rFonts w:cstheme="minorHAnsi"/>
                <w:spacing w:val="-2"/>
              </w:rPr>
              <w:t xml:space="preserve"> SATA3 SSD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AB14A5E" w14:textId="714D2B18" w:rsidR="00445CC6" w:rsidRPr="00445CC6" w:rsidRDefault="00445CC6" w:rsidP="00445CC6">
            <w:pPr>
              <w:pStyle w:val="TableParagraph"/>
              <w:spacing w:line="242" w:lineRule="auto"/>
              <w:ind w:left="31"/>
              <w:rPr>
                <w:rFonts w:asciiTheme="minorHAnsi" w:hAnsiTheme="minorHAnsi" w:cstheme="minorHAnsi"/>
              </w:rPr>
            </w:pPr>
            <w:r w:rsidRPr="00445CC6">
              <w:rPr>
                <w:rFonts w:asciiTheme="minorHAnsi" w:hAnsiTheme="minorHAnsi" w:cstheme="minorHAnsi"/>
              </w:rPr>
              <w:t>Minimum 980 GB</w:t>
            </w:r>
          </w:p>
          <w:p w14:paraId="4E7EB8F6" w14:textId="77777777" w:rsidR="00445CC6" w:rsidRPr="00445CC6" w:rsidRDefault="00445CC6" w:rsidP="00445CC6">
            <w:pPr>
              <w:pStyle w:val="TableParagraph"/>
              <w:spacing w:line="212" w:lineRule="exact"/>
              <w:ind w:left="31"/>
              <w:rPr>
                <w:rFonts w:asciiTheme="minorHAnsi" w:hAnsiTheme="minorHAnsi" w:cstheme="minorHAnsi"/>
              </w:rPr>
            </w:pPr>
            <w:r w:rsidRPr="00445CC6">
              <w:rPr>
                <w:rFonts w:asciiTheme="minorHAnsi" w:hAnsiTheme="minorHAnsi" w:cstheme="minorHAnsi"/>
              </w:rPr>
              <w:t xml:space="preserve">Minimum </w:t>
            </w:r>
            <w:proofErr w:type="spellStart"/>
            <w:r w:rsidRPr="00445CC6">
              <w:rPr>
                <w:rFonts w:asciiTheme="minorHAnsi" w:hAnsiTheme="minorHAnsi" w:cstheme="minorHAnsi"/>
              </w:rPr>
              <w:t>predkosc</w:t>
            </w:r>
            <w:proofErr w:type="spellEnd"/>
            <w:r w:rsidRPr="00445CC6">
              <w:rPr>
                <w:rFonts w:asciiTheme="minorHAnsi" w:hAnsiTheme="minorHAnsi" w:cstheme="minorHAnsi"/>
              </w:rPr>
              <w:t xml:space="preserve"> odczytu 520 MB/s /zapisu 450 MB/s</w:t>
            </w:r>
          </w:p>
          <w:p w14:paraId="7AE7B2A5" w14:textId="6E8A93C6" w:rsidR="005E6B7D" w:rsidRPr="00037316" w:rsidRDefault="005E6B7D" w:rsidP="005E6B7D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25BD6113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30EF" w:rsidRPr="000235EF" w14:paraId="0D6FFDEB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C45CD25" w14:textId="7D5E20AE" w:rsidR="00B730EF" w:rsidRDefault="00B730EF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Napęd DVD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CDBBD16" w14:textId="312DBF5A" w:rsidR="00B730EF" w:rsidRPr="00445CC6" w:rsidRDefault="00B730EF" w:rsidP="00445CC6">
            <w:pPr>
              <w:pStyle w:val="TableParagraph"/>
              <w:spacing w:line="242" w:lineRule="auto"/>
              <w:ind w:left="31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</w:rPr>
              <w:t>Nagrywarka DVD+/-</w:t>
            </w:r>
          </w:p>
        </w:tc>
        <w:tc>
          <w:tcPr>
            <w:tcW w:w="5784" w:type="dxa"/>
            <w:shd w:val="clear" w:color="auto" w:fill="FFFFFF" w:themeFill="background1"/>
          </w:tcPr>
          <w:p w14:paraId="44F1DB1F" w14:textId="77777777" w:rsidR="00B730EF" w:rsidRPr="00DC4F6E" w:rsidRDefault="00B730EF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23FC" w:rsidRPr="000235EF" w14:paraId="0A8318B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522A4D8" w14:textId="7FE60FC4" w:rsidR="00A223FC" w:rsidRDefault="00A223FC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Klawiatura komputerow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CA7361C" w14:textId="77777777" w:rsidR="00B730EF" w:rsidRPr="00B730EF" w:rsidRDefault="00B730EF" w:rsidP="00B730EF">
            <w:pPr>
              <w:pStyle w:val="TableParagraph"/>
              <w:spacing w:before="13"/>
              <w:rPr>
                <w:rFonts w:asciiTheme="minorHAnsi" w:hAnsiTheme="minorHAnsi" w:cstheme="minorHAnsi"/>
                <w:spacing w:val="-2"/>
              </w:rPr>
            </w:pPr>
            <w:r>
              <w:rPr>
                <w:rFonts w:eastAsia="Arial Unicode MS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Układ</w:t>
            </w:r>
            <w:r w:rsidRPr="00B730EF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US</w:t>
            </w:r>
            <w:r w:rsidRPr="00B730EF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Standard</w:t>
            </w:r>
            <w:r w:rsidRPr="00B730EF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z</w:t>
            </w:r>
            <w:r w:rsidRPr="00B730EF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wydzielonymi</w:t>
            </w:r>
            <w:r w:rsidRPr="00B730EF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klawiszami</w:t>
            </w:r>
            <w:r w:rsidRPr="00B730EF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funkcyjnymi</w:t>
            </w:r>
            <w:r w:rsidRPr="00B730EF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i</w:t>
            </w:r>
            <w:r w:rsidRPr="00B730EF">
              <w:rPr>
                <w:rFonts w:asciiTheme="minorHAnsi" w:hAnsiTheme="minorHAnsi" w:cstheme="minorHAnsi"/>
                <w:spacing w:val="-8"/>
              </w:rPr>
              <w:t xml:space="preserve"> </w:t>
            </w:r>
            <w:r w:rsidRPr="00B730EF">
              <w:rPr>
                <w:rFonts w:asciiTheme="minorHAnsi" w:hAnsiTheme="minorHAnsi" w:cstheme="minorHAnsi"/>
              </w:rPr>
              <w:t>klawiaturą</w:t>
            </w:r>
            <w:r w:rsidRPr="00B730EF">
              <w:rPr>
                <w:rFonts w:asciiTheme="minorHAnsi" w:hAnsiTheme="minorHAnsi" w:cstheme="minorHAnsi"/>
                <w:spacing w:val="-10"/>
              </w:rPr>
              <w:t xml:space="preserve"> </w:t>
            </w:r>
            <w:r w:rsidRPr="00B730EF">
              <w:rPr>
                <w:rFonts w:asciiTheme="minorHAnsi" w:hAnsiTheme="minorHAnsi" w:cstheme="minorHAnsi"/>
                <w:spacing w:val="-2"/>
              </w:rPr>
              <w:t>numeryczną</w:t>
            </w:r>
          </w:p>
          <w:p w14:paraId="4D1AE183" w14:textId="35D3DB3D" w:rsidR="00A223FC" w:rsidRDefault="00A223FC" w:rsidP="00F20A09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1B4A3FED" w14:textId="77777777" w:rsidR="00A223FC" w:rsidRPr="00DC4F6E" w:rsidRDefault="00A223FC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23FC" w:rsidRPr="000235EF" w14:paraId="0B3FF888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5BB1E58" w14:textId="163764DF" w:rsidR="00A223FC" w:rsidRDefault="00A223FC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ysz komputerow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C715B89" w14:textId="478B6F14" w:rsidR="00853BCC" w:rsidRPr="00853BCC" w:rsidRDefault="00853BCC" w:rsidP="00853BCC">
            <w:pPr>
              <w:pStyle w:val="TableParagraph"/>
              <w:spacing w:before="1"/>
              <w:rPr>
                <w:rFonts w:asciiTheme="minorHAnsi" w:hAnsiTheme="minorHAnsi" w:cstheme="minorHAnsi"/>
                <w:spacing w:val="-2"/>
              </w:rPr>
            </w:pPr>
            <w:r>
              <w:rPr>
                <w:rFonts w:eastAsia="Arial Unicode MS"/>
              </w:rPr>
              <w:t xml:space="preserve"> </w:t>
            </w:r>
            <w:r w:rsidRPr="00853BCC">
              <w:rPr>
                <w:rFonts w:asciiTheme="minorHAnsi" w:hAnsiTheme="minorHAnsi" w:cstheme="minorHAnsi"/>
                <w:spacing w:val="-2"/>
              </w:rPr>
              <w:t xml:space="preserve">Mysz </w:t>
            </w:r>
            <w:r w:rsidR="00562943">
              <w:rPr>
                <w:rFonts w:asciiTheme="minorHAnsi" w:hAnsiTheme="minorHAnsi" w:cstheme="minorHAnsi"/>
                <w:spacing w:val="-2"/>
              </w:rPr>
              <w:t xml:space="preserve">bezprzewodowa </w:t>
            </w:r>
            <w:r w:rsidRPr="00853BCC">
              <w:rPr>
                <w:rFonts w:asciiTheme="minorHAnsi" w:hAnsiTheme="minorHAnsi" w:cstheme="minorHAnsi"/>
                <w:spacing w:val="-2"/>
              </w:rPr>
              <w:t xml:space="preserve">o  </w:t>
            </w:r>
            <w:r w:rsidR="008D42FF" w:rsidRPr="00853BCC">
              <w:rPr>
                <w:rFonts w:asciiTheme="minorHAnsi" w:hAnsiTheme="minorHAnsi" w:cstheme="minorHAnsi"/>
                <w:spacing w:val="-2"/>
              </w:rPr>
              <w:t>rozdzielczości</w:t>
            </w:r>
            <w:r w:rsidRPr="00853BCC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8D42FF">
              <w:rPr>
                <w:rFonts w:asciiTheme="minorHAnsi" w:hAnsiTheme="minorHAnsi" w:cstheme="minorHAnsi"/>
                <w:spacing w:val="-2"/>
              </w:rPr>
              <w:t>m</w:t>
            </w:r>
            <w:r w:rsidRPr="00853BCC">
              <w:rPr>
                <w:rFonts w:asciiTheme="minorHAnsi" w:hAnsiTheme="minorHAnsi" w:cstheme="minorHAnsi"/>
                <w:spacing w:val="-2"/>
              </w:rPr>
              <w:t>in</w:t>
            </w:r>
            <w:r w:rsidR="008D42FF">
              <w:rPr>
                <w:rFonts w:asciiTheme="minorHAnsi" w:hAnsiTheme="minorHAnsi" w:cstheme="minorHAnsi"/>
                <w:spacing w:val="-2"/>
              </w:rPr>
              <w:t>.</w:t>
            </w:r>
            <w:r w:rsidRPr="00853BCC">
              <w:rPr>
                <w:rFonts w:asciiTheme="minorHAnsi" w:hAnsiTheme="minorHAnsi" w:cstheme="minorHAnsi"/>
                <w:spacing w:val="-2"/>
              </w:rPr>
              <w:t xml:space="preserve"> 1600 DPI</w:t>
            </w:r>
          </w:p>
          <w:p w14:paraId="5687F068" w14:textId="53D18F07" w:rsidR="00A223FC" w:rsidRDefault="00A223FC" w:rsidP="005E6B7D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381EA8D6" w14:textId="77777777" w:rsidR="00A223FC" w:rsidRPr="00DC4F6E" w:rsidRDefault="00A223FC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7B0AAB87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484B8B4" w14:textId="5BD4F885" w:rsidR="005E6B7D" w:rsidRPr="008B4BB6" w:rsidRDefault="00853BCC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Bezpieczeństwo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2AE93B3" w14:textId="4864CCC4" w:rsidR="005E6B7D" w:rsidRPr="00037316" w:rsidRDefault="00853BCC" w:rsidP="005E6B7D">
            <w:r>
              <w:t>Moduł TPM</w:t>
            </w:r>
          </w:p>
        </w:tc>
        <w:tc>
          <w:tcPr>
            <w:tcW w:w="5784" w:type="dxa"/>
            <w:shd w:val="clear" w:color="auto" w:fill="FFFFFF" w:themeFill="background1"/>
          </w:tcPr>
          <w:p w14:paraId="2E6530B7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FA3C7D" w14:paraId="69A8516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8C1D471" w14:textId="03B1AEC5" w:rsidR="005E6B7D" w:rsidRPr="008B4BB6" w:rsidRDefault="00853BCC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onitor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EB57BF5" w14:textId="77777777" w:rsidR="00853BCC" w:rsidRPr="00853BCC" w:rsidRDefault="00853BCC" w:rsidP="00853BCC">
            <w:pPr>
              <w:pStyle w:val="TableParagraph"/>
              <w:spacing w:before="1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eastAsia="Arial Unicode MS"/>
              </w:rPr>
              <w:t xml:space="preserve"> </w:t>
            </w:r>
            <w:r w:rsidRPr="00853BCC">
              <w:rPr>
                <w:rFonts w:asciiTheme="minorHAnsi" w:hAnsiTheme="minorHAnsi" w:cstheme="minorHAnsi"/>
                <w:sz w:val="20"/>
                <w:szCs w:val="20"/>
              </w:rPr>
              <w:t>Minimum rozmiar 23’8</w:t>
            </w:r>
          </w:p>
          <w:p w14:paraId="23613DAC" w14:textId="6B6DB13B" w:rsidR="00853BCC" w:rsidRPr="00853BCC" w:rsidRDefault="00853BCC" w:rsidP="00853BCC">
            <w:pPr>
              <w:pStyle w:val="TableParagraph"/>
              <w:spacing w:before="13"/>
              <w:ind w:left="31"/>
              <w:rPr>
                <w:rFonts w:asciiTheme="minorHAnsi" w:hAnsiTheme="minorHAnsi" w:cstheme="minorHAnsi"/>
                <w:sz w:val="20"/>
                <w:szCs w:val="20"/>
              </w:rPr>
            </w:pPr>
            <w:r w:rsidRPr="00853BCC">
              <w:rPr>
                <w:rFonts w:asciiTheme="minorHAnsi" w:hAnsiTheme="minorHAnsi" w:cstheme="minorHAnsi"/>
                <w:sz w:val="20"/>
                <w:szCs w:val="20"/>
              </w:rPr>
              <w:t xml:space="preserve">Rozdzielczość </w:t>
            </w:r>
            <w:r w:rsidR="008D42FF" w:rsidRPr="007120A7">
              <w:rPr>
                <w:rFonts w:asciiTheme="minorHAnsi" w:hAnsiTheme="minorHAnsi" w:cstheme="minorHAnsi"/>
                <w:sz w:val="20"/>
                <w:szCs w:val="20"/>
              </w:rPr>
              <w:t xml:space="preserve">minimum </w:t>
            </w:r>
            <w:r w:rsidRPr="00853BCC">
              <w:rPr>
                <w:rFonts w:asciiTheme="minorHAnsi" w:hAnsiTheme="minorHAnsi" w:cstheme="minorHAnsi"/>
                <w:sz w:val="20"/>
                <w:szCs w:val="20"/>
              </w:rPr>
              <w:t>1920x1080</w:t>
            </w:r>
          </w:p>
          <w:p w14:paraId="6487B6E4" w14:textId="77777777" w:rsidR="00853BCC" w:rsidRPr="00853BCC" w:rsidRDefault="00853BCC" w:rsidP="00853BCC">
            <w:pPr>
              <w:pStyle w:val="TableParagraph"/>
              <w:spacing w:before="13"/>
              <w:ind w:left="31"/>
              <w:rPr>
                <w:rFonts w:asciiTheme="minorHAnsi" w:hAnsiTheme="minorHAnsi" w:cstheme="minorHAnsi"/>
                <w:sz w:val="20"/>
                <w:szCs w:val="20"/>
              </w:rPr>
            </w:pPr>
            <w:r w:rsidRPr="00853BCC">
              <w:rPr>
                <w:rFonts w:asciiTheme="minorHAnsi" w:hAnsiTheme="minorHAnsi" w:cstheme="minorHAnsi"/>
                <w:sz w:val="20"/>
                <w:szCs w:val="20"/>
              </w:rPr>
              <w:t>Rodzaj matrycy IPS</w:t>
            </w:r>
          </w:p>
          <w:p w14:paraId="2EFFB48A" w14:textId="497A8FDA" w:rsidR="00037316" w:rsidRPr="00853BCC" w:rsidRDefault="00853BCC" w:rsidP="00853BCC">
            <w:pPr>
              <w:pStyle w:val="TableParagraph"/>
              <w:spacing w:before="1"/>
              <w:rPr>
                <w:rFonts w:asciiTheme="minorHAnsi" w:hAnsiTheme="minorHAnsi" w:cstheme="minorHAnsi"/>
                <w:sz w:val="20"/>
                <w:szCs w:val="20"/>
              </w:rPr>
            </w:pPr>
            <w:r w:rsidRPr="00853BCC">
              <w:rPr>
                <w:rFonts w:asciiTheme="minorHAnsi" w:hAnsiTheme="minorHAnsi" w:cstheme="minorHAnsi"/>
                <w:sz w:val="20"/>
                <w:szCs w:val="20"/>
              </w:rPr>
              <w:t xml:space="preserve">Złącza </w:t>
            </w:r>
            <w:proofErr w:type="spellStart"/>
            <w:r w:rsidRPr="00853BCC">
              <w:rPr>
                <w:rFonts w:asciiTheme="minorHAnsi" w:hAnsiTheme="minorHAnsi" w:cstheme="minorHAnsi"/>
                <w:sz w:val="20"/>
                <w:szCs w:val="20"/>
              </w:rPr>
              <w:t>minmum</w:t>
            </w:r>
            <w:proofErr w:type="spellEnd"/>
            <w:r w:rsidRPr="00853BCC">
              <w:rPr>
                <w:rFonts w:asciiTheme="minorHAnsi" w:hAnsiTheme="minorHAnsi" w:cstheme="minorHAnsi"/>
                <w:sz w:val="20"/>
                <w:szCs w:val="20"/>
              </w:rPr>
              <w:t xml:space="preserve"> 1xHDMI,1xDP</w:t>
            </w:r>
          </w:p>
        </w:tc>
        <w:tc>
          <w:tcPr>
            <w:tcW w:w="5784" w:type="dxa"/>
            <w:shd w:val="clear" w:color="auto" w:fill="FFFFFF" w:themeFill="background1"/>
          </w:tcPr>
          <w:p w14:paraId="22BDE288" w14:textId="77777777" w:rsidR="005E6B7D" w:rsidRPr="00FA3C7D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3845723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A691820" w14:textId="1C074EF2" w:rsidR="005E6B7D" w:rsidRPr="008B4BB6" w:rsidRDefault="004B6AFC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Zainstalowane oprogramowanie systemow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6B3EA2B" w14:textId="0D61CEE6" w:rsidR="005E6B7D" w:rsidRPr="008D42FF" w:rsidRDefault="00853BCC" w:rsidP="008D42FF">
            <w:pPr>
              <w:pStyle w:val="TableParagraph"/>
              <w:spacing w:line="247" w:lineRule="auto"/>
              <w:ind w:left="31" w:right="221"/>
              <w:rPr>
                <w:rFonts w:asciiTheme="minorHAnsi" w:hAnsiTheme="minorHAnsi" w:cstheme="minorHAnsi"/>
              </w:rPr>
            </w:pPr>
            <w:r w:rsidRPr="004B6AFC">
              <w:rPr>
                <w:rFonts w:asciiTheme="minorHAnsi" w:eastAsia="Arial Unicode MS" w:hAnsiTheme="minorHAnsi" w:cstheme="minorHAnsi"/>
              </w:rPr>
              <w:t xml:space="preserve"> </w:t>
            </w:r>
            <w:r w:rsidR="004B6AFC" w:rsidRPr="004B6AFC">
              <w:rPr>
                <w:rFonts w:asciiTheme="minorHAnsi" w:hAnsiTheme="minorHAnsi" w:cstheme="minorHAnsi"/>
              </w:rPr>
              <w:t>Oprogramowanie systemowe Microsoft Windows 10 Professional w najnowszej dostępnej</w:t>
            </w:r>
            <w:r w:rsidR="004B6AFC" w:rsidRPr="004B6AFC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="004B6AFC" w:rsidRPr="004B6AFC">
              <w:rPr>
                <w:rFonts w:asciiTheme="minorHAnsi" w:hAnsiTheme="minorHAnsi" w:cstheme="minorHAnsi"/>
              </w:rPr>
              <w:t>polskiej</w:t>
            </w:r>
            <w:r w:rsidR="004B6AFC" w:rsidRPr="004B6AFC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="004B6AFC" w:rsidRPr="004B6AFC">
              <w:rPr>
                <w:rFonts w:asciiTheme="minorHAnsi" w:hAnsiTheme="minorHAnsi" w:cstheme="minorHAnsi"/>
              </w:rPr>
              <w:t>wersji</w:t>
            </w:r>
            <w:r w:rsidR="004B6AFC" w:rsidRPr="004B6AFC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="004B6AFC" w:rsidRPr="004B6AFC">
              <w:rPr>
                <w:rFonts w:asciiTheme="minorHAnsi" w:hAnsiTheme="minorHAnsi" w:cstheme="minorHAnsi"/>
              </w:rPr>
              <w:t>językowej</w:t>
            </w:r>
            <w:r w:rsidR="004B6AFC" w:rsidRPr="004B6AFC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="004B6AFC" w:rsidRPr="004B6AFC">
              <w:rPr>
                <w:rFonts w:asciiTheme="minorHAnsi" w:hAnsiTheme="minorHAnsi" w:cstheme="minorHAnsi"/>
              </w:rPr>
              <w:t>w</w:t>
            </w:r>
            <w:r w:rsidR="004B6AFC" w:rsidRPr="004B6AFC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="004B6AFC" w:rsidRPr="004B6AFC">
              <w:rPr>
                <w:rFonts w:asciiTheme="minorHAnsi" w:hAnsiTheme="minorHAnsi" w:cstheme="minorHAnsi"/>
              </w:rPr>
              <w:t>technologii</w:t>
            </w:r>
            <w:r w:rsidR="004B6AFC" w:rsidRPr="004B6AFC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="004B6AFC" w:rsidRPr="004B6AFC">
              <w:rPr>
                <w:rFonts w:asciiTheme="minorHAnsi" w:hAnsiTheme="minorHAnsi" w:cstheme="minorHAnsi"/>
              </w:rPr>
              <w:t>64</w:t>
            </w:r>
            <w:r w:rsidR="004B6AFC" w:rsidRPr="004B6AFC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="004B6AFC" w:rsidRPr="004B6AFC">
              <w:rPr>
                <w:rFonts w:asciiTheme="minorHAnsi" w:hAnsiTheme="minorHAnsi" w:cstheme="minorHAnsi"/>
              </w:rPr>
              <w:t>bitowej,</w:t>
            </w:r>
            <w:r w:rsidR="004B6AFC" w:rsidRPr="004B6AFC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="004B6AFC" w:rsidRPr="004B6AFC">
              <w:rPr>
                <w:rFonts w:asciiTheme="minorHAnsi" w:hAnsiTheme="minorHAnsi" w:cstheme="minorHAnsi"/>
              </w:rPr>
              <w:t>mające</w:t>
            </w:r>
            <w:r w:rsidR="004B6AFC" w:rsidRPr="004B6AFC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="004B6AFC" w:rsidRPr="004B6AFC">
              <w:rPr>
                <w:rFonts w:asciiTheme="minorHAnsi" w:hAnsiTheme="minorHAnsi" w:cstheme="minorHAnsi"/>
              </w:rPr>
              <w:t>zapewnić funkcjonalność i współpracę ze środowiskiem sieciowym oraz aplikacyjnym</w:t>
            </w:r>
            <w:r w:rsidR="008D42FF">
              <w:rPr>
                <w:rFonts w:asciiTheme="minorHAnsi" w:hAnsiTheme="minorHAnsi" w:cstheme="minorHAnsi"/>
              </w:rPr>
              <w:t xml:space="preserve">  </w:t>
            </w:r>
            <w:r w:rsidR="004B6AFC" w:rsidRPr="008D42FF">
              <w:rPr>
                <w:rFonts w:asciiTheme="minorHAnsi" w:hAnsiTheme="minorHAnsi" w:cstheme="minorHAnsi"/>
              </w:rPr>
              <w:t>funkcjonującym</w:t>
            </w:r>
            <w:r w:rsidR="004B6AFC" w:rsidRPr="008D42FF">
              <w:rPr>
                <w:rFonts w:asciiTheme="minorHAnsi" w:hAnsiTheme="minorHAnsi" w:cstheme="minorHAnsi"/>
                <w:spacing w:val="-13"/>
              </w:rPr>
              <w:t xml:space="preserve"> </w:t>
            </w:r>
            <w:r w:rsidR="004B6AFC" w:rsidRPr="008D42FF">
              <w:rPr>
                <w:rFonts w:asciiTheme="minorHAnsi" w:hAnsiTheme="minorHAnsi" w:cstheme="minorHAnsi"/>
              </w:rPr>
              <w:t>w</w:t>
            </w:r>
            <w:r w:rsidR="004B6AFC" w:rsidRPr="008D42FF">
              <w:rPr>
                <w:rFonts w:asciiTheme="minorHAnsi" w:hAnsiTheme="minorHAnsi" w:cstheme="minorHAnsi"/>
                <w:spacing w:val="-13"/>
              </w:rPr>
              <w:t xml:space="preserve"> </w:t>
            </w:r>
            <w:r w:rsidR="004B6AFC" w:rsidRPr="008D42FF">
              <w:rPr>
                <w:rFonts w:asciiTheme="minorHAnsi" w:hAnsiTheme="minorHAnsi" w:cstheme="minorHAnsi"/>
              </w:rPr>
              <w:t>resorcie</w:t>
            </w:r>
            <w:r w:rsidR="004B6AFC" w:rsidRPr="008D42FF">
              <w:rPr>
                <w:rFonts w:asciiTheme="minorHAnsi" w:hAnsiTheme="minorHAnsi" w:cstheme="minorHAnsi"/>
                <w:spacing w:val="-13"/>
              </w:rPr>
              <w:t xml:space="preserve"> </w:t>
            </w:r>
            <w:r w:rsidR="004B6AFC" w:rsidRPr="008D42FF">
              <w:rPr>
                <w:rFonts w:asciiTheme="minorHAnsi" w:hAnsiTheme="minorHAnsi" w:cstheme="minorHAnsi"/>
              </w:rPr>
              <w:t>statystyki,</w:t>
            </w:r>
            <w:r w:rsidR="004B6AFC" w:rsidRPr="008D42FF">
              <w:rPr>
                <w:rFonts w:asciiTheme="minorHAnsi" w:hAnsiTheme="minorHAnsi" w:cstheme="minorHAnsi"/>
                <w:spacing w:val="-14"/>
              </w:rPr>
              <w:t xml:space="preserve"> </w:t>
            </w:r>
            <w:r w:rsidR="004B6AFC" w:rsidRPr="008D42FF">
              <w:rPr>
                <w:rFonts w:asciiTheme="minorHAnsi" w:hAnsiTheme="minorHAnsi" w:cstheme="minorHAnsi"/>
              </w:rPr>
              <w:t>licencja</w:t>
            </w:r>
            <w:r w:rsidR="004B6AFC" w:rsidRPr="008D42FF">
              <w:rPr>
                <w:rFonts w:asciiTheme="minorHAnsi" w:hAnsiTheme="minorHAnsi" w:cstheme="minorHAnsi"/>
                <w:spacing w:val="-12"/>
              </w:rPr>
              <w:t xml:space="preserve"> </w:t>
            </w:r>
            <w:r w:rsidR="004B6AFC" w:rsidRPr="008D42FF">
              <w:rPr>
                <w:rFonts w:asciiTheme="minorHAnsi" w:hAnsiTheme="minorHAnsi" w:cstheme="minorHAnsi"/>
              </w:rPr>
              <w:t>bezterminowa,</w:t>
            </w:r>
            <w:r w:rsidR="004B6AFC" w:rsidRPr="008D42FF">
              <w:rPr>
                <w:rFonts w:asciiTheme="minorHAnsi" w:hAnsiTheme="minorHAnsi" w:cstheme="minorHAnsi"/>
                <w:spacing w:val="-14"/>
              </w:rPr>
              <w:t xml:space="preserve"> </w:t>
            </w:r>
            <w:r w:rsidR="004B6AFC" w:rsidRPr="008D42FF">
              <w:rPr>
                <w:rFonts w:asciiTheme="minorHAnsi" w:hAnsiTheme="minorHAnsi" w:cstheme="minorHAnsi"/>
                <w:spacing w:val="-2"/>
              </w:rPr>
              <w:t>jednostanowiskowa</w:t>
            </w:r>
          </w:p>
          <w:p w14:paraId="2CCF83D4" w14:textId="764380DF" w:rsidR="004B6AFC" w:rsidRPr="004B6AFC" w:rsidRDefault="004B6AFC" w:rsidP="004B6AFC">
            <w:pPr>
              <w:rPr>
                <w:rFonts w:eastAsia="Arial Unicode MS" w:cstheme="minorHAnsi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30012DC4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6AFC" w:rsidRPr="00247F8D" w14:paraId="0701BD27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4781B4F" w14:textId="06102349" w:rsidR="00247F8D" w:rsidRPr="00ED0656" w:rsidRDefault="00ED0656" w:rsidP="00ED0656">
            <w:pPr>
              <w:pStyle w:val="Akapitzlist"/>
              <w:ind w:left="24"/>
              <w:rPr>
                <w:rStyle w:val="attributenametext"/>
                <w:b/>
                <w:bCs/>
                <w:highlight w:val="yellow"/>
              </w:rPr>
            </w:pPr>
            <w:r>
              <w:rPr>
                <w:rStyle w:val="attributenametext"/>
                <w:b/>
                <w:bCs/>
                <w:highlight w:val="yellow"/>
              </w:rPr>
              <w:t xml:space="preserve">1A  - </w:t>
            </w:r>
            <w:r w:rsidR="004B6AFC" w:rsidRPr="00ED0656">
              <w:rPr>
                <w:rStyle w:val="attributenametext"/>
                <w:b/>
                <w:bCs/>
                <w:highlight w:val="yellow"/>
              </w:rPr>
              <w:t>Oprogramowanie</w:t>
            </w:r>
            <w:r w:rsidR="00247F8D" w:rsidRPr="00ED0656">
              <w:rPr>
                <w:rStyle w:val="attributenametext"/>
                <w:b/>
                <w:bCs/>
                <w:highlight w:val="yellow"/>
              </w:rPr>
              <w:t xml:space="preserve"> </w:t>
            </w:r>
          </w:p>
          <w:p w14:paraId="5DBB00A3" w14:textId="5B18E0E2" w:rsidR="004B6AFC" w:rsidRPr="00247F8D" w:rsidRDefault="00247F8D" w:rsidP="00247F8D">
            <w:pPr>
              <w:pStyle w:val="Akapitzlist"/>
              <w:rPr>
                <w:rStyle w:val="attributenametext"/>
                <w:b/>
                <w:highlight w:val="yellow"/>
              </w:rPr>
            </w:pPr>
            <w:r w:rsidRPr="00247F8D">
              <w:rPr>
                <w:rStyle w:val="attributenametext"/>
                <w:b/>
                <w:highlight w:val="yellow"/>
              </w:rPr>
              <w:t>– 16 sztuk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0E0C64D" w14:textId="77777777" w:rsidR="004B6AFC" w:rsidRPr="00247F8D" w:rsidRDefault="004B6AFC" w:rsidP="004B6AFC">
            <w:pPr>
              <w:pStyle w:val="TableParagraph"/>
              <w:spacing w:before="1"/>
              <w:rPr>
                <w:rFonts w:asciiTheme="minorHAnsi" w:hAnsiTheme="minorHAnsi" w:cstheme="minorHAnsi"/>
                <w:b/>
                <w:bCs/>
                <w:spacing w:val="-4"/>
              </w:rPr>
            </w:pPr>
            <w:r w:rsidRPr="00247F8D">
              <w:rPr>
                <w:rFonts w:asciiTheme="minorHAnsi" w:hAnsiTheme="minorHAnsi" w:cstheme="minorHAnsi"/>
                <w:b/>
                <w:bCs/>
                <w:highlight w:val="yellow"/>
              </w:rPr>
              <w:t>Pakiet</w:t>
            </w:r>
            <w:r w:rsidRPr="00247F8D">
              <w:rPr>
                <w:rFonts w:asciiTheme="minorHAnsi" w:hAnsiTheme="minorHAnsi" w:cstheme="minorHAnsi"/>
                <w:b/>
                <w:bCs/>
                <w:spacing w:val="-9"/>
                <w:highlight w:val="yellow"/>
              </w:rPr>
              <w:t xml:space="preserve"> Microsoft </w:t>
            </w:r>
            <w:r w:rsidRPr="00247F8D">
              <w:rPr>
                <w:rFonts w:asciiTheme="minorHAnsi" w:hAnsiTheme="minorHAnsi" w:cstheme="minorHAnsi"/>
                <w:b/>
                <w:bCs/>
                <w:highlight w:val="yellow"/>
              </w:rPr>
              <w:t>OFFICE</w:t>
            </w:r>
            <w:r w:rsidRPr="00247F8D">
              <w:rPr>
                <w:rFonts w:asciiTheme="minorHAnsi" w:hAnsiTheme="minorHAnsi" w:cstheme="minorHAnsi"/>
                <w:b/>
                <w:bCs/>
                <w:spacing w:val="-8"/>
                <w:highlight w:val="yellow"/>
              </w:rPr>
              <w:t xml:space="preserve"> </w:t>
            </w:r>
            <w:r w:rsidRPr="00247F8D">
              <w:rPr>
                <w:rFonts w:asciiTheme="minorHAnsi" w:hAnsiTheme="minorHAnsi" w:cstheme="minorHAnsi"/>
                <w:b/>
                <w:bCs/>
                <w:spacing w:val="-4"/>
                <w:highlight w:val="yellow"/>
              </w:rPr>
              <w:t>2021</w:t>
            </w:r>
          </w:p>
          <w:p w14:paraId="6A144999" w14:textId="77777777" w:rsidR="004B6AFC" w:rsidRPr="00247F8D" w:rsidRDefault="004B6AFC" w:rsidP="004B6AFC">
            <w:pPr>
              <w:pStyle w:val="TableParagraph"/>
              <w:spacing w:line="247" w:lineRule="auto"/>
              <w:ind w:left="31" w:right="221"/>
              <w:rPr>
                <w:rFonts w:asciiTheme="minorHAnsi" w:eastAsia="Arial Unicode MS" w:hAnsiTheme="minorHAnsi" w:cstheme="minorHAnsi"/>
                <w:b/>
                <w:bCs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2758715D" w14:textId="77777777" w:rsidR="004B6AFC" w:rsidRPr="00247F8D" w:rsidRDefault="004B6AFC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327E6C79" w14:textId="77777777" w:rsidR="0042394D" w:rsidRPr="001407B4" w:rsidRDefault="0042394D" w:rsidP="0042394D">
      <w:pPr>
        <w:rPr>
          <w:b/>
          <w:bCs/>
        </w:rPr>
      </w:pPr>
    </w:p>
    <w:p w14:paraId="03339482" w14:textId="0D879899" w:rsidR="003F5475" w:rsidRDefault="003F5475" w:rsidP="003F5475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3F5475" w:rsidRPr="009A27D9" w14:paraId="3EB508FB" w14:textId="77777777" w:rsidTr="00FF0E07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399C8B90" w14:textId="5D058502" w:rsidR="003F5475" w:rsidRPr="00247F8D" w:rsidRDefault="003F5475" w:rsidP="003F5475">
            <w:pPr>
              <w:pStyle w:val="Akapitzlist"/>
              <w:numPr>
                <w:ilvl w:val="0"/>
                <w:numId w:val="5"/>
              </w:numPr>
              <w:rPr>
                <w:b/>
                <w:bCs/>
                <w:highlight w:val="yellow"/>
              </w:rPr>
            </w:pPr>
            <w:r w:rsidRPr="00247F8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 xml:space="preserve">Laptop </w:t>
            </w:r>
            <w:r w:rsidR="004B6AFC" w:rsidRPr="00247F8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do obsługi monitora interaktywnego – 1 sztuka</w:t>
            </w:r>
          </w:p>
          <w:p w14:paraId="6CD4E729" w14:textId="761C6005" w:rsidR="003F5475" w:rsidRPr="003F5475" w:rsidRDefault="003F5475" w:rsidP="003F5475">
            <w:pPr>
              <w:pStyle w:val="Akapitzlist"/>
              <w:rPr>
                <w:b/>
                <w:bCs/>
              </w:rPr>
            </w:pPr>
          </w:p>
        </w:tc>
      </w:tr>
      <w:tr w:rsidR="003F5475" w:rsidRPr="007D7187" w14:paraId="15611482" w14:textId="77777777" w:rsidTr="00FF0E07">
        <w:trPr>
          <w:trHeight w:val="585"/>
          <w:jc w:val="center"/>
        </w:trPr>
        <w:tc>
          <w:tcPr>
            <w:tcW w:w="14312" w:type="dxa"/>
            <w:gridSpan w:val="3"/>
          </w:tcPr>
          <w:p w14:paraId="4226641E" w14:textId="77777777" w:rsidR="003F5475" w:rsidRPr="000C7CF1" w:rsidRDefault="003F5475" w:rsidP="00FF0E07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55DBB20E" w14:textId="77777777" w:rsidR="003F5475" w:rsidRPr="000C7CF1" w:rsidRDefault="003F5475" w:rsidP="00FF0E07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684AB726" w14:textId="77777777" w:rsidR="003F5475" w:rsidRPr="007D7187" w:rsidRDefault="003F5475" w:rsidP="00FF0E07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ok produkcji (nie </w:t>
            </w:r>
            <w:r w:rsidRPr="007120A7">
              <w:rPr>
                <w:rFonts w:ascii="Arial" w:eastAsia="Calibri" w:hAnsi="Arial" w:cs="Arial"/>
                <w:b/>
                <w:sz w:val="20"/>
                <w:szCs w:val="20"/>
              </w:rPr>
              <w:t>wcześniej niż 2022 r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3F5475" w:rsidRPr="000235EF" w14:paraId="0792C1AC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485C81B0" w14:textId="77777777" w:rsidR="003F5475" w:rsidRPr="000235EF" w:rsidRDefault="003F5475" w:rsidP="00FF0E0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1FE81B33" w14:textId="77777777" w:rsidR="003F5475" w:rsidRPr="000235EF" w:rsidRDefault="003F5475" w:rsidP="00FF0E07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26683A56" w14:textId="77777777" w:rsidR="003F5475" w:rsidRPr="000235EF" w:rsidRDefault="003F5475" w:rsidP="00FF0E0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3F5475" w:rsidRPr="000235EF" w14:paraId="35B90C19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12" w:type="dxa"/>
            <w:shd w:val="clear" w:color="auto" w:fill="FFFFFF" w:themeFill="background1"/>
          </w:tcPr>
          <w:p w14:paraId="241CA174" w14:textId="77777777" w:rsidR="003F5475" w:rsidRPr="00FA3C7D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</w:rPr>
              <w:t>Procesor</w:t>
            </w:r>
            <w:r w:rsidRPr="00FA3C7D">
              <w:rPr>
                <w:rStyle w:val="attributenametext"/>
              </w:rPr>
              <w:t xml:space="preserve">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E726931" w14:textId="77777777" w:rsidR="00562943" w:rsidRDefault="004B6AFC" w:rsidP="004B6A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Minimum 6-rdzeniowy, minimum 12-wątkowy</w:t>
            </w:r>
            <w:r w:rsidR="00562943">
              <w:rPr>
                <w:rFonts w:ascii="Arial" w:hAnsi="Arial" w:cs="Arial"/>
                <w:sz w:val="20"/>
                <w:szCs w:val="20"/>
              </w:rPr>
              <w:t xml:space="preserve">, </w:t>
            </w:r>
          </w:p>
          <w:p w14:paraId="078B1140" w14:textId="4B906CC3" w:rsidR="004B6AFC" w:rsidRDefault="00562943" w:rsidP="004B6A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inimum 17100 punktów w teści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assmarkCP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(wartość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verag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PU Mark) (</w:t>
            </w:r>
            <w:hyperlink r:id="rId9" w:history="1">
              <w:r w:rsidRPr="006F6619">
                <w:rPr>
                  <w:rStyle w:val="Hipercze"/>
                  <w:rFonts w:ascii="Arial" w:hAnsi="Arial" w:cs="Arial"/>
                  <w:sz w:val="20"/>
                  <w:szCs w:val="20"/>
                </w:rPr>
                <w:t>https://www.cpubenchmark.net/high_end_cpus.html</w:t>
              </w:r>
            </w:hyperlink>
          </w:p>
          <w:p w14:paraId="60489AA4" w14:textId="77777777" w:rsidR="00562943" w:rsidRDefault="00562943" w:rsidP="0056294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zęstotliwość bazowa: min. 3,2 GHz, z możliwością taktowania turbo co najmniej 4,4 GHz,</w:t>
            </w:r>
          </w:p>
          <w:p w14:paraId="5C6176CB" w14:textId="77777777" w:rsidR="00562943" w:rsidRDefault="00562943" w:rsidP="0056294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mięć podręczna min. 12MB, </w:t>
            </w:r>
          </w:p>
          <w:p w14:paraId="739CC543" w14:textId="2DA3DF59" w:rsidR="00562943" w:rsidRDefault="007120A7" w:rsidP="0056294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</w:p>
          <w:p w14:paraId="26212F11" w14:textId="70C674BE" w:rsidR="003F5475" w:rsidRPr="00037316" w:rsidRDefault="003F5475" w:rsidP="004B6AF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62175F8A" w14:textId="77777777" w:rsidR="003F5475" w:rsidRPr="000235EF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FA3C7D" w14:paraId="1C740165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9F7B515" w14:textId="77777777" w:rsidR="003F5475" w:rsidRPr="008B4BB6" w:rsidRDefault="003F5475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amięć RAM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1BDCC8B" w14:textId="13A46075" w:rsidR="003F5475" w:rsidRPr="00807E30" w:rsidRDefault="003F5475" w:rsidP="00FF0E07">
            <w:pPr>
              <w:pStyle w:val="Standard"/>
              <w:rPr>
                <w:rFonts w:eastAsia="Arial Unicode MS"/>
              </w:rPr>
            </w:pPr>
            <w:r>
              <w:rPr>
                <w:rFonts w:eastAsia="Arial Unicode MS"/>
                <w:lang w:val="pl-PL"/>
              </w:rPr>
              <w:t>M</w:t>
            </w:r>
            <w:r>
              <w:rPr>
                <w:rFonts w:eastAsia="Arial Unicode MS"/>
              </w:rPr>
              <w:t xml:space="preserve">in. 8 GB DDR4 o </w:t>
            </w:r>
            <w:proofErr w:type="spellStart"/>
            <w:r>
              <w:rPr>
                <w:rFonts w:eastAsia="Arial Unicode MS"/>
              </w:rPr>
              <w:t>częstotliwości</w:t>
            </w:r>
            <w:proofErr w:type="spellEnd"/>
            <w:r>
              <w:rPr>
                <w:rFonts w:eastAsia="Arial Unicode MS"/>
              </w:rPr>
              <w:t xml:space="preserve"> </w:t>
            </w:r>
            <w:proofErr w:type="spellStart"/>
            <w:r>
              <w:rPr>
                <w:rFonts w:eastAsia="Arial Unicode MS"/>
              </w:rPr>
              <w:t>pracy</w:t>
            </w:r>
            <w:proofErr w:type="spellEnd"/>
            <w:r>
              <w:rPr>
                <w:rFonts w:eastAsia="Arial Unicode MS"/>
              </w:rPr>
              <w:t xml:space="preserve"> min. 3200 MHz</w:t>
            </w:r>
          </w:p>
        </w:tc>
        <w:tc>
          <w:tcPr>
            <w:tcW w:w="5784" w:type="dxa"/>
            <w:shd w:val="clear" w:color="auto" w:fill="FFFFFF" w:themeFill="background1"/>
          </w:tcPr>
          <w:p w14:paraId="195CE96F" w14:textId="77777777" w:rsidR="003F5475" w:rsidRPr="00FA3C7D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44569388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96650C4" w14:textId="4A6317F1" w:rsidR="003F5475" w:rsidRPr="008B4BB6" w:rsidRDefault="003F5475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Dysk twardy</w:t>
            </w:r>
            <w:r w:rsidR="002803D7">
              <w:t xml:space="preserve"> </w:t>
            </w:r>
            <w:r w:rsidR="002803D7" w:rsidRPr="002803D7">
              <w:rPr>
                <w:rStyle w:val="attributenametext"/>
              </w:rPr>
              <w:t xml:space="preserve">SSD M.2 </w:t>
            </w:r>
            <w:proofErr w:type="spellStart"/>
            <w:r w:rsidR="002803D7" w:rsidRPr="002803D7">
              <w:rPr>
                <w:rStyle w:val="attributenametext"/>
              </w:rPr>
              <w:t>PCIe</w:t>
            </w:r>
            <w:proofErr w:type="spellEnd"/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5353735" w14:textId="7B51813C" w:rsidR="003F5475" w:rsidRPr="00037316" w:rsidRDefault="00D81A6E" w:rsidP="00FF0E07">
            <w:pPr>
              <w:rPr>
                <w:rFonts w:eastAsia="Arial Unicode MS"/>
              </w:rPr>
            </w:pPr>
            <w:r w:rsidRPr="00D81A6E">
              <w:rPr>
                <w:rFonts w:eastAsia="Arial Unicode MS"/>
              </w:rPr>
              <w:t>Minimum 500 GB</w:t>
            </w:r>
          </w:p>
        </w:tc>
        <w:tc>
          <w:tcPr>
            <w:tcW w:w="5784" w:type="dxa"/>
            <w:shd w:val="clear" w:color="auto" w:fill="FFFFFF" w:themeFill="background1"/>
          </w:tcPr>
          <w:p w14:paraId="7593DB72" w14:textId="77777777" w:rsidR="003F5475" w:rsidRPr="00DC4F6E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1618C5C4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866B0A2" w14:textId="7767036F" w:rsidR="003F5475" w:rsidRDefault="00D81A6E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Wyświetlacz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3C235C0" w14:textId="50A2D228" w:rsidR="00807E30" w:rsidRPr="002944F5" w:rsidRDefault="00D81A6E" w:rsidP="00807E30">
            <w:pPr>
              <w:rPr>
                <w:rFonts w:cstheme="minorHAnsi"/>
              </w:rPr>
            </w:pPr>
            <w:r>
              <w:rPr>
                <w:rFonts w:eastAsia="Arial Unicode MS"/>
              </w:rPr>
              <w:t xml:space="preserve"> </w:t>
            </w:r>
            <w:r w:rsidR="00807E30" w:rsidRPr="002944F5">
              <w:rPr>
                <w:rFonts w:cstheme="minorHAnsi"/>
              </w:rPr>
              <w:t xml:space="preserve">Powłoka matowa z podświetleniem LED, IPS, o rozdzielczości </w:t>
            </w:r>
            <w:r w:rsidR="002803D7" w:rsidRPr="007120A7">
              <w:rPr>
                <w:rFonts w:cstheme="minorHAnsi"/>
              </w:rPr>
              <w:t>minimum</w:t>
            </w:r>
            <w:r w:rsidR="002803D7" w:rsidRPr="002803D7">
              <w:rPr>
                <w:rFonts w:cstheme="minorHAnsi"/>
                <w:color w:val="FF0000"/>
              </w:rPr>
              <w:t xml:space="preserve"> </w:t>
            </w:r>
            <w:r w:rsidR="00807E30" w:rsidRPr="002944F5">
              <w:rPr>
                <w:rFonts w:cstheme="minorHAnsi"/>
              </w:rPr>
              <w:t>1920 x 1080 i przekątnej minimum 15,6’</w:t>
            </w:r>
          </w:p>
          <w:p w14:paraId="269303BB" w14:textId="7C94EDA0" w:rsidR="003F5475" w:rsidRDefault="003F5475" w:rsidP="00FF0E07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7102DE58" w14:textId="77777777" w:rsidR="003F5475" w:rsidRPr="00DC4F6E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78AE9ECE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F67A3FA" w14:textId="5EEF6C85" w:rsidR="003F5475" w:rsidRDefault="00807E30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Złącza zewnętrzn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1E9868B" w14:textId="0E5A13FD" w:rsidR="00807E30" w:rsidRPr="00807E30" w:rsidRDefault="00807E30" w:rsidP="00807E30">
            <w:pPr>
              <w:rPr>
                <w:rFonts w:cstheme="minorHAnsi"/>
              </w:rPr>
            </w:pPr>
            <w:r w:rsidRPr="000944CA">
              <w:rPr>
                <w:rFonts w:ascii="Arial" w:hAnsi="Arial" w:cs="Arial"/>
              </w:rPr>
              <w:t xml:space="preserve"> </w:t>
            </w:r>
            <w:r w:rsidRPr="00807E30">
              <w:rPr>
                <w:rFonts w:cstheme="minorHAnsi"/>
              </w:rPr>
              <w:t xml:space="preserve">Minimum 2 x USB 3.0 , </w:t>
            </w:r>
            <w:proofErr w:type="spellStart"/>
            <w:r w:rsidRPr="00807E30">
              <w:rPr>
                <w:rFonts w:cstheme="minorHAnsi"/>
              </w:rPr>
              <w:t>Mimimum</w:t>
            </w:r>
            <w:proofErr w:type="spellEnd"/>
            <w:r w:rsidRPr="00807E30">
              <w:rPr>
                <w:rFonts w:cstheme="minorHAnsi"/>
              </w:rPr>
              <w:t xml:space="preserve"> 1x USB 3.1</w:t>
            </w:r>
          </w:p>
          <w:p w14:paraId="16DB54D8" w14:textId="77777777" w:rsidR="00807E30" w:rsidRPr="00807E30" w:rsidRDefault="00807E30" w:rsidP="00807E30">
            <w:pPr>
              <w:rPr>
                <w:rFonts w:cstheme="minorHAnsi"/>
              </w:rPr>
            </w:pPr>
            <w:r w:rsidRPr="00807E30">
              <w:rPr>
                <w:rFonts w:cstheme="minorHAnsi"/>
              </w:rPr>
              <w:t>Czytnik kart pamięci: Tak</w:t>
            </w:r>
          </w:p>
          <w:p w14:paraId="7752ADD8" w14:textId="77777777" w:rsidR="00807E30" w:rsidRPr="00807E30" w:rsidRDefault="00807E30" w:rsidP="00807E30">
            <w:pPr>
              <w:rPr>
                <w:rFonts w:cstheme="minorHAnsi"/>
              </w:rPr>
            </w:pPr>
            <w:r w:rsidRPr="00807E30">
              <w:rPr>
                <w:rFonts w:cstheme="minorHAnsi"/>
              </w:rPr>
              <w:t>1 x HDMI</w:t>
            </w:r>
          </w:p>
          <w:p w14:paraId="39E42D55" w14:textId="77777777" w:rsidR="00807E30" w:rsidRPr="00807E30" w:rsidRDefault="00807E30" w:rsidP="00807E30">
            <w:pPr>
              <w:rPr>
                <w:rFonts w:cstheme="minorHAnsi"/>
              </w:rPr>
            </w:pPr>
            <w:r w:rsidRPr="00807E30">
              <w:rPr>
                <w:rFonts w:cstheme="minorHAnsi"/>
              </w:rPr>
              <w:t xml:space="preserve">Porty audio: wyjście na mikrofon, wyjście na słuchawki –dopuszcza się rozwiązanie </w:t>
            </w:r>
            <w:proofErr w:type="spellStart"/>
            <w:r w:rsidRPr="00807E30">
              <w:rPr>
                <w:rFonts w:cstheme="minorHAnsi"/>
              </w:rPr>
              <w:t>combo</w:t>
            </w:r>
            <w:proofErr w:type="spellEnd"/>
          </w:p>
          <w:p w14:paraId="01ABE515" w14:textId="77777777" w:rsidR="00807E30" w:rsidRPr="00807E30" w:rsidRDefault="00807E30" w:rsidP="00807E30">
            <w:pPr>
              <w:rPr>
                <w:rFonts w:cstheme="minorHAnsi"/>
              </w:rPr>
            </w:pPr>
            <w:r w:rsidRPr="00807E30">
              <w:rPr>
                <w:rFonts w:cstheme="minorHAnsi"/>
              </w:rPr>
              <w:t>Bluetooth</w:t>
            </w:r>
          </w:p>
          <w:p w14:paraId="560A9B5D" w14:textId="22231DA2" w:rsidR="003F5475" w:rsidRDefault="003F5475" w:rsidP="00FF0E07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6FF72E0D" w14:textId="77777777" w:rsidR="003F5475" w:rsidRPr="00DC4F6E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28786A44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E0F4F3A" w14:textId="3463EE47" w:rsidR="003F5475" w:rsidRPr="008B4BB6" w:rsidRDefault="00807E30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Sie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1980B1E" w14:textId="51A7E638" w:rsidR="00807E30" w:rsidRDefault="00807E30" w:rsidP="00807E30">
            <w:r>
              <w:t xml:space="preserve"> Zintegrowana karta s</w:t>
            </w:r>
            <w:r w:rsidR="002803D7">
              <w:t>i</w:t>
            </w:r>
            <w:r>
              <w:t xml:space="preserve">eciowa Ethernet minimum 10/100 </w:t>
            </w:r>
            <w:proofErr w:type="spellStart"/>
            <w:r>
              <w:t>Mbps</w:t>
            </w:r>
            <w:proofErr w:type="spellEnd"/>
          </w:p>
          <w:p w14:paraId="0C5F50CB" w14:textId="00EF574B" w:rsidR="003F5475" w:rsidRPr="00037316" w:rsidRDefault="00807E30" w:rsidP="00807E30">
            <w:proofErr w:type="spellStart"/>
            <w:r>
              <w:t>WiFi</w:t>
            </w:r>
            <w:proofErr w:type="spellEnd"/>
            <w:r>
              <w:t xml:space="preserve"> 802.11 a/b/g/n/</w:t>
            </w:r>
            <w:proofErr w:type="spellStart"/>
            <w:r>
              <w:t>ac</w:t>
            </w:r>
            <w:proofErr w:type="spellEnd"/>
            <w:r>
              <w:t xml:space="preserve"> (wewnętrzna)</w:t>
            </w:r>
          </w:p>
        </w:tc>
        <w:tc>
          <w:tcPr>
            <w:tcW w:w="5784" w:type="dxa"/>
            <w:shd w:val="clear" w:color="auto" w:fill="FFFFFF" w:themeFill="background1"/>
          </w:tcPr>
          <w:p w14:paraId="3FAB44BA" w14:textId="77777777" w:rsidR="003F5475" w:rsidRPr="00DC4F6E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FA3C7D" w14:paraId="41E78AEC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E916C40" w14:textId="4A579781" w:rsidR="003F5475" w:rsidRPr="008B4BB6" w:rsidRDefault="00807E30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Dźwięk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2542524" w14:textId="77777777" w:rsidR="00807E30" w:rsidRPr="00807E30" w:rsidRDefault="00807E30" w:rsidP="00807E30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 </w:t>
            </w:r>
            <w:r w:rsidRPr="00807E30">
              <w:rPr>
                <w:rFonts w:eastAsia="Arial Unicode MS"/>
              </w:rPr>
              <w:t>Karta dźwiękowa zintegrowana z płytą główną,</w:t>
            </w:r>
          </w:p>
          <w:p w14:paraId="1BF299E9" w14:textId="5121C33F" w:rsidR="003F5475" w:rsidRPr="00FA3C7D" w:rsidRDefault="00807E30" w:rsidP="00807E30">
            <w:pPr>
              <w:rPr>
                <w:rFonts w:eastAsia="Arial Unicode MS"/>
              </w:rPr>
            </w:pPr>
            <w:r w:rsidRPr="00807E30">
              <w:rPr>
                <w:rFonts w:eastAsia="Arial Unicode MS"/>
              </w:rPr>
              <w:t>Mikrofon i głośniki zintegrowane w obudowie laptopa</w:t>
            </w:r>
          </w:p>
        </w:tc>
        <w:tc>
          <w:tcPr>
            <w:tcW w:w="5784" w:type="dxa"/>
            <w:shd w:val="clear" w:color="auto" w:fill="FFFFFF" w:themeFill="background1"/>
          </w:tcPr>
          <w:p w14:paraId="45073E22" w14:textId="77777777" w:rsidR="003F5475" w:rsidRPr="00FA3C7D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3F5E57D2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AC96124" w14:textId="625FB997" w:rsidR="003F5475" w:rsidRPr="008B4BB6" w:rsidRDefault="008A33EF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lastRenderedPageBreak/>
              <w:t>Kamer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AA08103" w14:textId="371383E7" w:rsidR="003F5475" w:rsidRPr="008A33EF" w:rsidRDefault="008A33EF" w:rsidP="00FF0E07">
            <w:pPr>
              <w:rPr>
                <w:rFonts w:eastAsia="Arial Unicode MS" w:cstheme="minorHAnsi"/>
              </w:rPr>
            </w:pPr>
            <w:r>
              <w:rPr>
                <w:rFonts w:eastAsia="Arial Unicode MS"/>
              </w:rPr>
              <w:t xml:space="preserve"> </w:t>
            </w:r>
            <w:r w:rsidRPr="008A33EF">
              <w:rPr>
                <w:rFonts w:cstheme="minorHAnsi"/>
              </w:rPr>
              <w:t>Wbudowana kamera</w:t>
            </w:r>
          </w:p>
        </w:tc>
        <w:tc>
          <w:tcPr>
            <w:tcW w:w="5784" w:type="dxa"/>
            <w:shd w:val="clear" w:color="auto" w:fill="FFFFFF" w:themeFill="background1"/>
          </w:tcPr>
          <w:p w14:paraId="0A822F54" w14:textId="77777777" w:rsidR="003F5475" w:rsidRPr="00DC4F6E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1407B4" w14:paraId="792E5F9A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15BF6DF" w14:textId="0E237B04" w:rsidR="003F5475" w:rsidRDefault="008A33EF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Klawiatur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01A8BD9" w14:textId="322D08AD" w:rsidR="003F5475" w:rsidRPr="001407B4" w:rsidRDefault="008A33EF" w:rsidP="00FF0E0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 </w:t>
            </w:r>
            <w:r w:rsidRPr="008A33EF">
              <w:rPr>
                <w:rFonts w:eastAsia="Arial Unicode MS"/>
              </w:rPr>
              <w:t>Układ US Standard z wydzielonymi klawiszami funkcyjnymi i klawiaturą numeryczną</w:t>
            </w:r>
          </w:p>
        </w:tc>
        <w:tc>
          <w:tcPr>
            <w:tcW w:w="5784" w:type="dxa"/>
            <w:shd w:val="clear" w:color="auto" w:fill="FFFFFF" w:themeFill="background1"/>
          </w:tcPr>
          <w:p w14:paraId="7573DE91" w14:textId="77777777" w:rsidR="003F5475" w:rsidRPr="001407B4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3D7" w:rsidRPr="001407B4" w14:paraId="7A8D2811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3FCFE7FD" w14:textId="5C7F7655" w:rsidR="002803D7" w:rsidRDefault="002803D7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ysz komputerow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603A0BD" w14:textId="782E6E25" w:rsidR="002803D7" w:rsidRDefault="002803D7" w:rsidP="00FF0E07">
            <w:pPr>
              <w:rPr>
                <w:rFonts w:eastAsia="Arial Unicode MS"/>
              </w:rPr>
            </w:pPr>
            <w:r w:rsidRPr="002803D7">
              <w:rPr>
                <w:rFonts w:eastAsia="Arial Unicode MS"/>
              </w:rPr>
              <w:t xml:space="preserve">Mysz bezprzewodowa co najmniej 1200 </w:t>
            </w:r>
            <w:proofErr w:type="spellStart"/>
            <w:r w:rsidRPr="002803D7">
              <w:rPr>
                <w:rFonts w:eastAsia="Arial Unicode MS"/>
              </w:rPr>
              <w:t>dpi</w:t>
            </w:r>
            <w:proofErr w:type="spellEnd"/>
            <w:r w:rsidRPr="002803D7">
              <w:rPr>
                <w:rFonts w:eastAsia="Arial Unicode MS"/>
              </w:rPr>
              <w:t>.</w:t>
            </w:r>
          </w:p>
        </w:tc>
        <w:tc>
          <w:tcPr>
            <w:tcW w:w="5784" w:type="dxa"/>
            <w:shd w:val="clear" w:color="auto" w:fill="FFFFFF" w:themeFill="background1"/>
          </w:tcPr>
          <w:p w14:paraId="743A459A" w14:textId="77777777" w:rsidR="002803D7" w:rsidRPr="001407B4" w:rsidRDefault="002803D7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33EF" w:rsidRPr="001407B4" w14:paraId="6CAA3E3A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CE83A03" w14:textId="682C24C0" w:rsidR="008A33EF" w:rsidRDefault="008A33EF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Bezpieczeństwo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40675DB" w14:textId="5C3F9055" w:rsidR="008A33EF" w:rsidRDefault="008A33EF" w:rsidP="00FF0E07">
            <w:pPr>
              <w:rPr>
                <w:rFonts w:eastAsia="Arial Unicode MS"/>
              </w:rPr>
            </w:pPr>
            <w:r w:rsidRPr="008A33EF">
              <w:rPr>
                <w:rFonts w:eastAsia="Arial Unicode MS"/>
              </w:rPr>
              <w:t>Moduł TPM</w:t>
            </w:r>
          </w:p>
        </w:tc>
        <w:tc>
          <w:tcPr>
            <w:tcW w:w="5784" w:type="dxa"/>
            <w:shd w:val="clear" w:color="auto" w:fill="FFFFFF" w:themeFill="background1"/>
          </w:tcPr>
          <w:p w14:paraId="36E43AA3" w14:textId="77777777" w:rsidR="008A33EF" w:rsidRPr="001407B4" w:rsidRDefault="008A33EF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33EF" w:rsidRPr="001407B4" w14:paraId="17580562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50E772E" w14:textId="1E02F37F" w:rsidR="008A33EF" w:rsidRDefault="008A33EF" w:rsidP="00FF0E07">
            <w:pPr>
              <w:rPr>
                <w:rStyle w:val="attributenametext"/>
              </w:rPr>
            </w:pPr>
            <w:r w:rsidRPr="008A33EF">
              <w:rPr>
                <w:rStyle w:val="attributenametext"/>
              </w:rPr>
              <w:t>Zainstalowane oprogramowanie systemow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31FE728" w14:textId="77777777" w:rsidR="008A33EF" w:rsidRPr="008A33EF" w:rsidRDefault="008A33EF" w:rsidP="008A33EF">
            <w:pPr>
              <w:rPr>
                <w:rFonts w:eastAsia="Arial Unicode MS"/>
              </w:rPr>
            </w:pPr>
            <w:r w:rsidRPr="008A33EF">
              <w:rPr>
                <w:rFonts w:eastAsia="Arial Unicode MS"/>
              </w:rPr>
              <w:t>Oprogramowanie systemowe Microsoft Windows 11 w najnowszej dostępnej polskiej wersji językowej w technologii 64 bitowej, mające zapewnić funkcjonalność i współpracę ze środowiskiem sieciowym oraz aplikacyjnym</w:t>
            </w:r>
          </w:p>
          <w:p w14:paraId="66FEDE46" w14:textId="19F3A0C2" w:rsidR="008A33EF" w:rsidRDefault="008A33EF" w:rsidP="008A33EF">
            <w:pPr>
              <w:rPr>
                <w:rFonts w:eastAsia="Arial Unicode MS"/>
              </w:rPr>
            </w:pPr>
            <w:r w:rsidRPr="008A33EF">
              <w:rPr>
                <w:rFonts w:eastAsia="Arial Unicode MS"/>
              </w:rPr>
              <w:t>funkcjonującym w resorcie statystyki, licencja bezterminowa, jednostanowiskowa.</w:t>
            </w:r>
          </w:p>
        </w:tc>
        <w:tc>
          <w:tcPr>
            <w:tcW w:w="5784" w:type="dxa"/>
            <w:shd w:val="clear" w:color="auto" w:fill="FFFFFF" w:themeFill="background1"/>
          </w:tcPr>
          <w:p w14:paraId="5AA216F8" w14:textId="77777777" w:rsidR="008A33EF" w:rsidRPr="001407B4" w:rsidRDefault="008A33EF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3D7" w:rsidRPr="001407B4" w14:paraId="2D2E0A5B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E35EC85" w14:textId="6583C4DA" w:rsidR="002803D7" w:rsidRPr="008A33EF" w:rsidRDefault="002803D7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Oprogramowani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5BF7924" w14:textId="4352B8BF" w:rsidR="002803D7" w:rsidRPr="008A33EF" w:rsidRDefault="002803D7" w:rsidP="008A33EF">
            <w:pPr>
              <w:rPr>
                <w:rFonts w:eastAsia="Arial Unicode MS"/>
              </w:rPr>
            </w:pPr>
            <w:r w:rsidRPr="002803D7">
              <w:rPr>
                <w:rFonts w:eastAsia="Arial Unicode MS"/>
              </w:rPr>
              <w:t>Pakiet Microsoft OFFICE 2021</w:t>
            </w:r>
          </w:p>
        </w:tc>
        <w:tc>
          <w:tcPr>
            <w:tcW w:w="5784" w:type="dxa"/>
            <w:shd w:val="clear" w:color="auto" w:fill="FFFFFF" w:themeFill="background1"/>
          </w:tcPr>
          <w:p w14:paraId="7D973736" w14:textId="77777777" w:rsidR="002803D7" w:rsidRPr="001407B4" w:rsidRDefault="002803D7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03D7" w:rsidRPr="001407B4" w14:paraId="25C4B2A2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95DB9DB" w14:textId="1049C553" w:rsidR="002803D7" w:rsidRPr="008A33EF" w:rsidRDefault="002803D7" w:rsidP="00FF0E07">
            <w:pPr>
              <w:rPr>
                <w:rStyle w:val="attributenametext"/>
              </w:rPr>
            </w:pPr>
            <w:r w:rsidRPr="002803D7">
              <w:rPr>
                <w:rStyle w:val="attributenametext"/>
              </w:rPr>
              <w:t>Akcesori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BAFBFBB" w14:textId="61179CF6" w:rsidR="002803D7" w:rsidRPr="008A33EF" w:rsidRDefault="002803D7" w:rsidP="008A33EF">
            <w:pPr>
              <w:rPr>
                <w:rFonts w:eastAsia="Arial Unicode MS"/>
              </w:rPr>
            </w:pPr>
            <w:r w:rsidRPr="002803D7">
              <w:rPr>
                <w:rFonts w:eastAsia="Arial Unicode MS"/>
              </w:rPr>
              <w:t>Torba na notebook: wykonana z materiału wodoodpornego, posiadająca wzmocnienia zabezpieczające notebook przed uszkodzeniami; posiadająca oddzielną przegrodę na dokumenty i akcesoria; wyposażona w pasek na ramię.</w:t>
            </w:r>
          </w:p>
        </w:tc>
        <w:tc>
          <w:tcPr>
            <w:tcW w:w="5784" w:type="dxa"/>
            <w:shd w:val="clear" w:color="auto" w:fill="FFFFFF" w:themeFill="background1"/>
          </w:tcPr>
          <w:p w14:paraId="605B331C" w14:textId="77777777" w:rsidR="002803D7" w:rsidRPr="001407B4" w:rsidRDefault="002803D7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505C663" w14:textId="77777777" w:rsidR="003F5475" w:rsidRDefault="003F5475" w:rsidP="003F5475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FE3B18">
        <w:rPr>
          <w:rFonts w:ascii="Arial" w:hAnsi="Arial" w:cs="Arial"/>
          <w:sz w:val="20"/>
          <w:szCs w:val="20"/>
        </w:rPr>
        <w:t>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3F5475" w:rsidRPr="009A27D9" w14:paraId="712C7F83" w14:textId="77777777" w:rsidTr="00FF0E07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998ACDC" w14:textId="00F0B83F" w:rsidR="003F5475" w:rsidRPr="00247F8D" w:rsidRDefault="003F5475" w:rsidP="003F5475">
            <w:pPr>
              <w:pStyle w:val="Akapitzlist"/>
              <w:numPr>
                <w:ilvl w:val="0"/>
                <w:numId w:val="5"/>
              </w:numPr>
              <w:rPr>
                <w:b/>
                <w:bCs/>
                <w:highlight w:val="yellow"/>
              </w:rPr>
            </w:pPr>
            <w:r w:rsidRPr="00247F8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Monitor</w:t>
            </w:r>
            <w:r w:rsidR="008A33EF" w:rsidRPr="00247F8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 xml:space="preserve"> interaktywny </w:t>
            </w:r>
            <w:r w:rsidR="00D232A0" w:rsidRPr="00247F8D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– 1 sztuka</w:t>
            </w:r>
          </w:p>
        </w:tc>
      </w:tr>
      <w:tr w:rsidR="003F5475" w:rsidRPr="007D7187" w14:paraId="5D6A9701" w14:textId="77777777" w:rsidTr="00FF0E07">
        <w:trPr>
          <w:trHeight w:val="585"/>
          <w:jc w:val="center"/>
        </w:trPr>
        <w:tc>
          <w:tcPr>
            <w:tcW w:w="14312" w:type="dxa"/>
            <w:gridSpan w:val="3"/>
          </w:tcPr>
          <w:p w14:paraId="5324ADB7" w14:textId="77777777" w:rsidR="003F5475" w:rsidRPr="000C7CF1" w:rsidRDefault="003F5475" w:rsidP="00FF0E07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1291953" w14:textId="77777777" w:rsidR="003F5475" w:rsidRPr="000C7CF1" w:rsidRDefault="003F5475" w:rsidP="00FF0E07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60BD68CE" w14:textId="77777777" w:rsidR="003F5475" w:rsidRPr="007D7187" w:rsidRDefault="003F5475" w:rsidP="00FF0E07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ok produkcji (nie </w:t>
            </w:r>
            <w:r w:rsidRPr="007120A7">
              <w:rPr>
                <w:rFonts w:ascii="Arial" w:eastAsia="Calibri" w:hAnsi="Arial" w:cs="Arial"/>
                <w:b/>
                <w:sz w:val="20"/>
                <w:szCs w:val="20"/>
              </w:rPr>
              <w:t xml:space="preserve">wcześniej niż 2022 r.) 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3F5475" w:rsidRPr="000235EF" w14:paraId="1967AAE6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5D2FD7FB" w14:textId="77777777" w:rsidR="003F5475" w:rsidRPr="000235EF" w:rsidRDefault="003F5475" w:rsidP="00FF0E0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0F7D9120" w14:textId="77777777" w:rsidR="003F5475" w:rsidRPr="000235EF" w:rsidRDefault="003F5475" w:rsidP="00FF0E07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5F354367" w14:textId="77777777" w:rsidR="003F5475" w:rsidRPr="000235EF" w:rsidRDefault="003F5475" w:rsidP="00FF0E0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3F5475" w:rsidRPr="000235EF" w14:paraId="3F969BE7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12" w:type="dxa"/>
            <w:shd w:val="clear" w:color="auto" w:fill="FFFFFF" w:themeFill="background1"/>
          </w:tcPr>
          <w:p w14:paraId="39140349" w14:textId="5AFAEA1C" w:rsidR="003F5475" w:rsidRPr="00FA3C7D" w:rsidRDefault="008D6097" w:rsidP="00FF0E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</w:rPr>
              <w:t>Rozmiary ekranu (przekątna)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D2169AE" w14:textId="6DDE5386" w:rsidR="003F5475" w:rsidRDefault="008D6097" w:rsidP="00FF0E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90E6D2" w14:textId="6CA85CD8" w:rsidR="003F5475" w:rsidRPr="00037316" w:rsidRDefault="008D6097" w:rsidP="00FF0E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Minimum </w:t>
            </w:r>
            <w:r w:rsidRPr="00CB4942">
              <w:rPr>
                <w:rFonts w:ascii="Arial" w:eastAsia="Trebuchet MS" w:hAnsi="Arial" w:cs="Arial"/>
              </w:rPr>
              <w:t>75</w:t>
            </w:r>
            <w:r w:rsidRPr="00CB4942">
              <w:rPr>
                <w:rFonts w:ascii="Arial" w:eastAsia="Trebuchet MS" w:hAnsi="Arial" w:cs="Arial"/>
                <w:spacing w:val="-1"/>
              </w:rPr>
              <w:t xml:space="preserve"> </w:t>
            </w:r>
            <w:r w:rsidRPr="00CB4942">
              <w:rPr>
                <w:rFonts w:ascii="Arial" w:eastAsia="Trebuchet MS" w:hAnsi="Arial" w:cs="Arial"/>
                <w:spacing w:val="-10"/>
              </w:rPr>
              <w:t>"</w:t>
            </w:r>
          </w:p>
        </w:tc>
        <w:tc>
          <w:tcPr>
            <w:tcW w:w="5784" w:type="dxa"/>
            <w:shd w:val="clear" w:color="auto" w:fill="FFFFFF" w:themeFill="background1"/>
          </w:tcPr>
          <w:p w14:paraId="78F3E49F" w14:textId="77777777" w:rsidR="003F5475" w:rsidRPr="000235EF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0AE8637C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</w:tcPr>
          <w:p w14:paraId="0FE7B560" w14:textId="49F7010F" w:rsidR="003F5475" w:rsidRPr="00FA3C7D" w:rsidRDefault="002944F5" w:rsidP="00FF0E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D6097">
              <w:rPr>
                <w:rFonts w:ascii="Arial" w:hAnsi="Arial" w:cs="Arial"/>
                <w:sz w:val="20"/>
                <w:szCs w:val="20"/>
              </w:rPr>
              <w:t>Rozdzielczo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9939BB4" w14:textId="693F5409" w:rsidR="002944F5" w:rsidRPr="002944F5" w:rsidRDefault="002944F5" w:rsidP="002944F5">
            <w:pPr>
              <w:rPr>
                <w:rFonts w:cstheme="minorHAnsi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120A7">
              <w:rPr>
                <w:rFonts w:cstheme="minorHAnsi"/>
              </w:rPr>
              <w:t>Minimum</w:t>
            </w:r>
            <w:r w:rsidRPr="008D6097">
              <w:rPr>
                <w:rFonts w:cstheme="minorHAnsi"/>
                <w:color w:val="FF0000"/>
              </w:rPr>
              <w:t xml:space="preserve"> </w:t>
            </w:r>
            <w:r w:rsidR="008D6097" w:rsidRPr="008D6097">
              <w:rPr>
                <w:rFonts w:cstheme="minorHAnsi"/>
                <w:color w:val="FF0000"/>
              </w:rPr>
              <w:t xml:space="preserve"> </w:t>
            </w:r>
            <w:r w:rsidR="008D6097" w:rsidRPr="008D6097">
              <w:rPr>
                <w:rFonts w:cstheme="minorHAnsi"/>
              </w:rPr>
              <w:t>4K Ultra HD (3840 x 2160)</w:t>
            </w:r>
          </w:p>
          <w:p w14:paraId="596738C9" w14:textId="4EC905E8" w:rsidR="003F5475" w:rsidRPr="00037316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67FA5DAB" w14:textId="77777777" w:rsidR="003F5475" w:rsidRPr="000235EF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215111AE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</w:tcPr>
          <w:p w14:paraId="103D30EA" w14:textId="5BD19E18" w:rsidR="003F5475" w:rsidRPr="008B4BB6" w:rsidRDefault="008D6097" w:rsidP="00FF0E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zęstotliwość odświeżani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68A4293" w14:textId="539A88E8" w:rsidR="003F5475" w:rsidRPr="00037316" w:rsidRDefault="002944F5" w:rsidP="00FF0E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D609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D6097" w:rsidRPr="007120A7">
              <w:rPr>
                <w:rFonts w:ascii="Arial" w:hAnsi="Arial" w:cs="Arial"/>
                <w:sz w:val="20"/>
                <w:szCs w:val="20"/>
              </w:rPr>
              <w:t>Minimum</w:t>
            </w:r>
            <w:r w:rsidR="008D609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D6097" w:rsidRPr="008D6097">
              <w:rPr>
                <w:rFonts w:ascii="Arial" w:hAnsi="Arial" w:cs="Arial"/>
                <w:sz w:val="20"/>
                <w:szCs w:val="20"/>
              </w:rPr>
              <w:t xml:space="preserve">60 </w:t>
            </w:r>
            <w:proofErr w:type="spellStart"/>
            <w:r w:rsidR="008D6097" w:rsidRPr="008D6097">
              <w:rPr>
                <w:rFonts w:ascii="Arial" w:hAnsi="Arial" w:cs="Arial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5128B268" w14:textId="77777777" w:rsidR="003F5475" w:rsidRPr="000235EF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21A0058B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</w:tcPr>
          <w:p w14:paraId="3E200824" w14:textId="46B60A94" w:rsidR="003F5475" w:rsidRPr="008B4BB6" w:rsidRDefault="008D6097" w:rsidP="00FF0E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ługość życi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DE5354D" w14:textId="4EA65B14" w:rsidR="003F5475" w:rsidRPr="00037316" w:rsidRDefault="008D6097" w:rsidP="00FF0E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120A7">
              <w:rPr>
                <w:rFonts w:ascii="Arial" w:hAnsi="Arial" w:cs="Arial"/>
                <w:sz w:val="20"/>
                <w:szCs w:val="20"/>
              </w:rPr>
              <w:t>Minimum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D6097">
              <w:rPr>
                <w:rFonts w:ascii="Arial" w:hAnsi="Arial" w:cs="Arial"/>
                <w:sz w:val="20"/>
                <w:szCs w:val="20"/>
              </w:rPr>
              <w:t>50 000 godzin</w:t>
            </w:r>
          </w:p>
        </w:tc>
        <w:tc>
          <w:tcPr>
            <w:tcW w:w="5784" w:type="dxa"/>
            <w:shd w:val="clear" w:color="auto" w:fill="FFFFFF" w:themeFill="background1"/>
          </w:tcPr>
          <w:p w14:paraId="0D3ABE37" w14:textId="77777777" w:rsidR="003F5475" w:rsidRPr="000235EF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F5475" w:rsidRPr="00FA3C7D" w14:paraId="09CD1ABC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3017CDE" w14:textId="2793B94D" w:rsidR="003F5475" w:rsidRPr="008B4BB6" w:rsidRDefault="008D6097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lastRenderedPageBreak/>
              <w:t>Jakość LCD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51A5F01" w14:textId="762F29CC" w:rsidR="003F5475" w:rsidRPr="00FA3C7D" w:rsidRDefault="002944F5" w:rsidP="00807E30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 </w:t>
            </w:r>
            <w:r w:rsidR="008D6097">
              <w:rPr>
                <w:rFonts w:eastAsia="Arial Unicode MS"/>
              </w:rPr>
              <w:t>Klasa A</w:t>
            </w:r>
          </w:p>
        </w:tc>
        <w:tc>
          <w:tcPr>
            <w:tcW w:w="5784" w:type="dxa"/>
            <w:shd w:val="clear" w:color="auto" w:fill="FFFFFF" w:themeFill="background1"/>
          </w:tcPr>
          <w:p w14:paraId="6FBB9196" w14:textId="77777777" w:rsidR="003F5475" w:rsidRPr="00FA3C7D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36F16A97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C875FDD" w14:textId="694E7F23" w:rsidR="003F5475" w:rsidRPr="008B4BB6" w:rsidRDefault="008D6097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Jasność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380CF25" w14:textId="44333086" w:rsidR="002944F5" w:rsidRPr="002944F5" w:rsidRDefault="008D6097" w:rsidP="002944F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Pr="007120A7">
              <w:rPr>
                <w:rFonts w:cstheme="minorHAnsi"/>
              </w:rPr>
              <w:t xml:space="preserve">Minimum </w:t>
            </w:r>
            <w:r>
              <w:rPr>
                <w:rFonts w:cstheme="minorHAnsi"/>
              </w:rPr>
              <w:t xml:space="preserve"> </w:t>
            </w:r>
            <w:r w:rsidRPr="008D6097">
              <w:rPr>
                <w:rFonts w:cstheme="minorHAnsi"/>
              </w:rPr>
              <w:t>400 cd/m2</w:t>
            </w:r>
          </w:p>
          <w:p w14:paraId="1075524B" w14:textId="383DE022" w:rsidR="003F5475" w:rsidRPr="002944F5" w:rsidRDefault="003F5475" w:rsidP="00FF0E07">
            <w:pPr>
              <w:rPr>
                <w:rFonts w:eastAsia="Arial Unicode MS" w:cstheme="minorHAnsi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7FE2B2C7" w14:textId="77777777" w:rsidR="003F5475" w:rsidRPr="00DC4F6E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2BC8FA31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692E4B7" w14:textId="7ECA4992" w:rsidR="003F5475" w:rsidRDefault="008D6097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Czas odpowiedzi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C5D33B9" w14:textId="25039B21" w:rsidR="003F5475" w:rsidRPr="008D6097" w:rsidRDefault="002944F5" w:rsidP="00FF0E07">
            <w:pPr>
              <w:rPr>
                <w:rFonts w:eastAsia="Arial Unicode MS" w:cstheme="minorHAnsi"/>
              </w:rPr>
            </w:pPr>
            <w:r>
              <w:rPr>
                <w:rFonts w:eastAsia="Arial Unicode MS"/>
              </w:rPr>
              <w:t xml:space="preserve"> </w:t>
            </w:r>
            <w:r w:rsidR="008D6097" w:rsidRPr="007120A7">
              <w:rPr>
                <w:rFonts w:cstheme="minorHAnsi"/>
              </w:rPr>
              <w:t xml:space="preserve">Minimum </w:t>
            </w:r>
            <w:r w:rsidR="008D6097">
              <w:rPr>
                <w:rFonts w:cstheme="minorHAnsi"/>
              </w:rPr>
              <w:t>6</w:t>
            </w:r>
            <w:r w:rsidR="00B35551">
              <w:rPr>
                <w:rFonts w:cstheme="minorHAnsi"/>
              </w:rPr>
              <w:t xml:space="preserve"> ms</w:t>
            </w:r>
          </w:p>
        </w:tc>
        <w:tc>
          <w:tcPr>
            <w:tcW w:w="5784" w:type="dxa"/>
            <w:shd w:val="clear" w:color="auto" w:fill="FFFFFF" w:themeFill="background1"/>
          </w:tcPr>
          <w:p w14:paraId="0E96019F" w14:textId="77777777" w:rsidR="003F5475" w:rsidRPr="00DC4F6E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2761AE9E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83303F0" w14:textId="4FA8E288" w:rsidR="003F5475" w:rsidRDefault="00B35551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Szkło ochronn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B6FA5D1" w14:textId="5E8E4819" w:rsidR="00D81A6E" w:rsidRPr="00D81A6E" w:rsidRDefault="00D81A6E" w:rsidP="00B35551">
            <w:pPr>
              <w:rPr>
                <w:rFonts w:cstheme="minorHAnsi"/>
              </w:rPr>
            </w:pPr>
            <w:r>
              <w:rPr>
                <w:rFonts w:eastAsia="Arial Unicode MS"/>
              </w:rPr>
              <w:t xml:space="preserve"> </w:t>
            </w:r>
            <w:r w:rsidR="00B35551">
              <w:rPr>
                <w:rFonts w:cstheme="minorHAnsi"/>
              </w:rPr>
              <w:t xml:space="preserve"> </w:t>
            </w:r>
            <w:r w:rsidR="00B35551" w:rsidRPr="00B35551">
              <w:rPr>
                <w:rFonts w:cstheme="minorHAnsi"/>
              </w:rPr>
              <w:t>hartowane, antyrefleksyjn</w:t>
            </w:r>
            <w:r w:rsidR="00B35551">
              <w:rPr>
                <w:rFonts w:cstheme="minorHAnsi"/>
              </w:rPr>
              <w:t>e</w:t>
            </w:r>
          </w:p>
          <w:p w14:paraId="382AFBBC" w14:textId="15391E0B" w:rsidR="003F5475" w:rsidRDefault="003F5475" w:rsidP="00FF0E07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64082433" w14:textId="77777777" w:rsidR="003F5475" w:rsidRPr="00DC4F6E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167DC98E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974A110" w14:textId="7D943750" w:rsidR="003F5475" w:rsidRPr="008B4BB6" w:rsidRDefault="00B35551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Czujniki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A53CF76" w14:textId="150CC08D" w:rsidR="003F5475" w:rsidRPr="00D81A6E" w:rsidRDefault="00D81A6E" w:rsidP="00FF0E07">
            <w:pPr>
              <w:rPr>
                <w:rFonts w:cstheme="minorHAnsi"/>
              </w:rPr>
            </w:pPr>
            <w:r>
              <w:t xml:space="preserve"> </w:t>
            </w:r>
            <w:r w:rsidR="00B35551">
              <w:rPr>
                <w:rFonts w:cstheme="minorHAnsi"/>
              </w:rPr>
              <w:t xml:space="preserve"> </w:t>
            </w:r>
            <w:r w:rsidR="00B35551" w:rsidRPr="00B35551">
              <w:rPr>
                <w:rFonts w:cstheme="minorHAnsi"/>
              </w:rPr>
              <w:t>natężenia światła otoczenia</w:t>
            </w:r>
          </w:p>
        </w:tc>
        <w:tc>
          <w:tcPr>
            <w:tcW w:w="5784" w:type="dxa"/>
            <w:shd w:val="clear" w:color="auto" w:fill="FFFFFF" w:themeFill="background1"/>
          </w:tcPr>
          <w:p w14:paraId="3C4AA3E1" w14:textId="77777777" w:rsidR="003F5475" w:rsidRPr="00DC4F6E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FA3C7D" w14:paraId="2B694B24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2AA05C1" w14:textId="5BF42737" w:rsidR="003F5475" w:rsidRPr="008B4BB6" w:rsidRDefault="00D81A6E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 </w:t>
            </w:r>
            <w:r w:rsidR="00B35551">
              <w:rPr>
                <w:rStyle w:val="attributenametext"/>
              </w:rPr>
              <w:t>Głośniki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FABADA7" w14:textId="33F3C0DE" w:rsidR="003F5475" w:rsidRPr="00FA3C7D" w:rsidRDefault="00D81A6E" w:rsidP="00FF0E0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 </w:t>
            </w:r>
            <w:r w:rsidR="00B35551">
              <w:rPr>
                <w:rFonts w:eastAsia="Arial Unicode MS"/>
              </w:rPr>
              <w:t xml:space="preserve"> </w:t>
            </w:r>
            <w:r w:rsidR="00B35551" w:rsidRPr="00B35551">
              <w:rPr>
                <w:rFonts w:eastAsia="Arial Unicode MS"/>
              </w:rPr>
              <w:t xml:space="preserve">przednie głośniki </w:t>
            </w:r>
            <w:r w:rsidR="00B35551" w:rsidRPr="007120A7">
              <w:rPr>
                <w:rFonts w:eastAsia="Arial Unicode MS"/>
              </w:rPr>
              <w:t xml:space="preserve">min. </w:t>
            </w:r>
            <w:r w:rsidR="00B35551" w:rsidRPr="00B35551">
              <w:rPr>
                <w:rFonts w:eastAsia="Arial Unicode MS"/>
              </w:rPr>
              <w:t>15 W (× 2)</w:t>
            </w:r>
          </w:p>
        </w:tc>
        <w:tc>
          <w:tcPr>
            <w:tcW w:w="5784" w:type="dxa"/>
            <w:shd w:val="clear" w:color="auto" w:fill="FFFFFF" w:themeFill="background1"/>
          </w:tcPr>
          <w:p w14:paraId="7831D946" w14:textId="77777777" w:rsidR="003F5475" w:rsidRPr="00FA3C7D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0235EF" w14:paraId="33482DE0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1746F89" w14:textId="6F6FA865" w:rsidR="003F5475" w:rsidRPr="008B4BB6" w:rsidRDefault="00B35551" w:rsidP="00FF0E07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ilot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AE78ADF" w14:textId="36677E90" w:rsidR="003F5475" w:rsidRPr="00037316" w:rsidRDefault="00B35551" w:rsidP="00FF0E0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W zestawie</w:t>
            </w:r>
          </w:p>
        </w:tc>
        <w:tc>
          <w:tcPr>
            <w:tcW w:w="5784" w:type="dxa"/>
            <w:shd w:val="clear" w:color="auto" w:fill="FFFFFF" w:themeFill="background1"/>
          </w:tcPr>
          <w:p w14:paraId="4FC77E61" w14:textId="77777777" w:rsidR="003F5475" w:rsidRPr="00DC4F6E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5475" w:rsidRPr="001407B4" w14:paraId="3B7D9B96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314ADA8" w14:textId="2B6BA270" w:rsidR="003F5475" w:rsidRDefault="00B35551" w:rsidP="00FF0E07">
            <w:pPr>
              <w:rPr>
                <w:rStyle w:val="attributenametext"/>
              </w:rPr>
            </w:pPr>
            <w:r w:rsidRPr="00B35551">
              <w:rPr>
                <w:rStyle w:val="attributenametext"/>
              </w:rPr>
              <w:t>Technologia dotykow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B570A93" w14:textId="2DD63651" w:rsidR="003F5475" w:rsidRPr="001407B4" w:rsidRDefault="00B35551" w:rsidP="00FF0E07">
            <w:pPr>
              <w:rPr>
                <w:rFonts w:eastAsia="Arial Unicode MS"/>
              </w:rPr>
            </w:pPr>
            <w:proofErr w:type="spellStart"/>
            <w:r w:rsidRPr="00B35551">
              <w:rPr>
                <w:rFonts w:eastAsia="Arial Unicode MS"/>
              </w:rPr>
              <w:t>HyPr</w:t>
            </w:r>
            <w:proofErr w:type="spellEnd"/>
            <w:r w:rsidRPr="00B35551">
              <w:rPr>
                <w:rFonts w:eastAsia="Arial Unicode MS"/>
              </w:rPr>
              <w:t xml:space="preserve"> </w:t>
            </w:r>
            <w:proofErr w:type="spellStart"/>
            <w:r w:rsidRPr="00B35551">
              <w:rPr>
                <w:rFonts w:eastAsia="Arial Unicode MS"/>
              </w:rPr>
              <w:t>Touch</w:t>
            </w:r>
            <w:proofErr w:type="spellEnd"/>
            <w:r w:rsidRPr="00B35551">
              <w:rPr>
                <w:rFonts w:eastAsia="Arial Unicode MS"/>
              </w:rPr>
              <w:t xml:space="preserve"> ™ z Advanced IR</w:t>
            </w:r>
          </w:p>
        </w:tc>
        <w:tc>
          <w:tcPr>
            <w:tcW w:w="5784" w:type="dxa"/>
            <w:shd w:val="clear" w:color="auto" w:fill="FFFFFF" w:themeFill="background1"/>
          </w:tcPr>
          <w:p w14:paraId="553DB60B" w14:textId="77777777" w:rsidR="003F5475" w:rsidRPr="001407B4" w:rsidRDefault="003F5475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5551" w:rsidRPr="001407B4" w14:paraId="26DE5D2B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3A801D51" w14:textId="10DE1968" w:rsidR="00B35551" w:rsidRDefault="00B35551" w:rsidP="00FF0E07">
            <w:pPr>
              <w:rPr>
                <w:rStyle w:val="attributenametext"/>
              </w:rPr>
            </w:pPr>
            <w:r w:rsidRPr="00B35551">
              <w:rPr>
                <w:rStyle w:val="attributenametext"/>
              </w:rPr>
              <w:t>System operacyjn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FF17D6C" w14:textId="6F1FBB87" w:rsidR="00B35551" w:rsidRPr="001407B4" w:rsidRDefault="00B35551" w:rsidP="00FF0E07">
            <w:pPr>
              <w:rPr>
                <w:rFonts w:eastAsia="Arial Unicode MS"/>
              </w:rPr>
            </w:pPr>
            <w:r w:rsidRPr="00B35551">
              <w:rPr>
                <w:rFonts w:eastAsia="Arial Unicode MS"/>
              </w:rPr>
              <w:t>Minimum Android ™ 8</w:t>
            </w:r>
          </w:p>
        </w:tc>
        <w:tc>
          <w:tcPr>
            <w:tcW w:w="5784" w:type="dxa"/>
            <w:shd w:val="clear" w:color="auto" w:fill="FFFFFF" w:themeFill="background1"/>
          </w:tcPr>
          <w:p w14:paraId="4E657FA3" w14:textId="77777777" w:rsidR="00B35551" w:rsidRPr="001407B4" w:rsidRDefault="00B35551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5551" w:rsidRPr="001407B4" w14:paraId="0366C387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D43D2A8" w14:textId="64C805AB" w:rsidR="00B35551" w:rsidRDefault="00B35551" w:rsidP="00FF0E07">
            <w:pPr>
              <w:rPr>
                <w:rStyle w:val="attributenametext"/>
              </w:rPr>
            </w:pPr>
            <w:r w:rsidRPr="00B35551">
              <w:rPr>
                <w:rStyle w:val="attributenametext"/>
              </w:rPr>
              <w:t>Pamięć operacyjn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DF5780F" w14:textId="72D891E5" w:rsidR="00B35551" w:rsidRPr="001407B4" w:rsidRDefault="00B35551" w:rsidP="00FF0E0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Minimum 4 GB</w:t>
            </w:r>
          </w:p>
        </w:tc>
        <w:tc>
          <w:tcPr>
            <w:tcW w:w="5784" w:type="dxa"/>
            <w:shd w:val="clear" w:color="auto" w:fill="FFFFFF" w:themeFill="background1"/>
          </w:tcPr>
          <w:p w14:paraId="3D0BA932" w14:textId="77777777" w:rsidR="00B35551" w:rsidRPr="001407B4" w:rsidRDefault="00B35551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5551" w:rsidRPr="001407B4" w14:paraId="0184C1CD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3689349E" w14:textId="1BD5A6E0" w:rsidR="00B35551" w:rsidRDefault="00B35551" w:rsidP="00FF0E07">
            <w:pPr>
              <w:rPr>
                <w:rStyle w:val="attributenametext"/>
              </w:rPr>
            </w:pPr>
            <w:r w:rsidRPr="00B35551">
              <w:rPr>
                <w:rStyle w:val="attributenametext"/>
              </w:rPr>
              <w:t>Pamię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8B467CA" w14:textId="6BA335FB" w:rsidR="00B35551" w:rsidRPr="001407B4" w:rsidRDefault="00B35551" w:rsidP="00FF0E0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M</w:t>
            </w:r>
            <w:r w:rsidRPr="00B35551">
              <w:rPr>
                <w:rFonts w:eastAsia="Arial Unicode MS"/>
              </w:rPr>
              <w:t>in</w:t>
            </w:r>
            <w:r w:rsidR="00F42D10">
              <w:rPr>
                <w:rFonts w:eastAsia="Arial Unicode MS"/>
              </w:rPr>
              <w:t>imum</w:t>
            </w:r>
            <w:r w:rsidRPr="00B35551">
              <w:rPr>
                <w:rFonts w:eastAsia="Arial Unicode MS"/>
              </w:rPr>
              <w:t xml:space="preserve"> 32 GB</w:t>
            </w:r>
          </w:p>
        </w:tc>
        <w:tc>
          <w:tcPr>
            <w:tcW w:w="5784" w:type="dxa"/>
            <w:shd w:val="clear" w:color="auto" w:fill="FFFFFF" w:themeFill="background1"/>
          </w:tcPr>
          <w:p w14:paraId="4BFE9AC8" w14:textId="77777777" w:rsidR="00B35551" w:rsidRPr="001407B4" w:rsidRDefault="00B35551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5551" w:rsidRPr="001407B4" w14:paraId="70E3E30C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3415650" w14:textId="725C66FC" w:rsidR="00B35551" w:rsidRDefault="00300F4C" w:rsidP="00FF0E07">
            <w:pPr>
              <w:rPr>
                <w:rStyle w:val="attributenametext"/>
              </w:rPr>
            </w:pPr>
            <w:r w:rsidRPr="00F42D10">
              <w:rPr>
                <w:rStyle w:val="attributenametext"/>
              </w:rPr>
              <w:t>Przewodow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C990338" w14:textId="6C32C1D6" w:rsidR="00B35551" w:rsidRPr="001407B4" w:rsidRDefault="00300F4C" w:rsidP="00FF0E07">
            <w:pPr>
              <w:rPr>
                <w:rFonts w:eastAsia="Arial Unicode MS"/>
              </w:rPr>
            </w:pPr>
            <w:r w:rsidRPr="00300F4C">
              <w:rPr>
                <w:rFonts w:eastAsia="Arial Unicode MS"/>
              </w:rPr>
              <w:t>RJ45  1000baseT</w:t>
            </w:r>
          </w:p>
        </w:tc>
        <w:tc>
          <w:tcPr>
            <w:tcW w:w="5784" w:type="dxa"/>
            <w:shd w:val="clear" w:color="auto" w:fill="FFFFFF" w:themeFill="background1"/>
          </w:tcPr>
          <w:p w14:paraId="251D521D" w14:textId="77777777" w:rsidR="00B35551" w:rsidRPr="001407B4" w:rsidRDefault="00B35551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5551" w:rsidRPr="001407B4" w14:paraId="73741424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0A67E3A" w14:textId="5DDC0C7E" w:rsidR="00B35551" w:rsidRDefault="00300F4C" w:rsidP="00FF0E07">
            <w:pPr>
              <w:rPr>
                <w:rStyle w:val="attributenametext"/>
              </w:rPr>
            </w:pPr>
            <w:r w:rsidRPr="00300F4C">
              <w:rPr>
                <w:rStyle w:val="attributenametext"/>
              </w:rPr>
              <w:t>Wi-Fi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E452D66" w14:textId="05FA2E49" w:rsidR="00B35551" w:rsidRPr="001407B4" w:rsidRDefault="00300F4C" w:rsidP="00FF0E07">
            <w:pPr>
              <w:rPr>
                <w:rFonts w:eastAsia="Arial Unicode MS"/>
              </w:rPr>
            </w:pPr>
            <w:r w:rsidRPr="00300F4C">
              <w:rPr>
                <w:rFonts w:eastAsia="Arial Unicode MS"/>
              </w:rPr>
              <w:t xml:space="preserve">IEEE 802.11a / b / g / n / </w:t>
            </w:r>
            <w:proofErr w:type="spellStart"/>
            <w:r w:rsidRPr="00300F4C">
              <w:rPr>
                <w:rFonts w:eastAsia="Arial Unicode MS"/>
              </w:rPr>
              <w:t>ac</w:t>
            </w:r>
            <w:proofErr w:type="spellEnd"/>
            <w:r w:rsidRPr="00300F4C">
              <w:rPr>
                <w:rFonts w:eastAsia="Arial Unicode MS"/>
              </w:rPr>
              <w:t xml:space="preserve"> z 2 × 2 MIMO (zarówno pasma 2,4, jak i 5 GHz)</w:t>
            </w:r>
          </w:p>
        </w:tc>
        <w:tc>
          <w:tcPr>
            <w:tcW w:w="5784" w:type="dxa"/>
            <w:shd w:val="clear" w:color="auto" w:fill="FFFFFF" w:themeFill="background1"/>
          </w:tcPr>
          <w:p w14:paraId="0EEB499F" w14:textId="77777777" w:rsidR="00B35551" w:rsidRPr="001407B4" w:rsidRDefault="00B35551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5551" w:rsidRPr="001407B4" w14:paraId="5F7D86A8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38ACE05" w14:textId="29518579" w:rsidR="00B35551" w:rsidRDefault="00300F4C" w:rsidP="00FF0E07">
            <w:pPr>
              <w:rPr>
                <w:rStyle w:val="attributenametext"/>
              </w:rPr>
            </w:pPr>
            <w:r w:rsidRPr="00300F4C">
              <w:rPr>
                <w:rStyle w:val="attributenametext"/>
              </w:rPr>
              <w:t>Bluetooth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F0E8FF3" w14:textId="1EC19F19" w:rsidR="00B35551" w:rsidRPr="001407B4" w:rsidRDefault="00300F4C" w:rsidP="00FF0E07">
            <w:pPr>
              <w:rPr>
                <w:rFonts w:eastAsia="Arial Unicode MS"/>
              </w:rPr>
            </w:pPr>
            <w:r w:rsidRPr="00300F4C">
              <w:rPr>
                <w:rFonts w:eastAsia="Arial Unicode MS"/>
              </w:rPr>
              <w:t>4.2 podwójny tryb</w:t>
            </w:r>
          </w:p>
        </w:tc>
        <w:tc>
          <w:tcPr>
            <w:tcW w:w="5784" w:type="dxa"/>
            <w:shd w:val="clear" w:color="auto" w:fill="FFFFFF" w:themeFill="background1"/>
          </w:tcPr>
          <w:p w14:paraId="4CB539F7" w14:textId="77777777" w:rsidR="00B35551" w:rsidRPr="001407B4" w:rsidRDefault="00B35551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5551" w:rsidRPr="001407B4" w14:paraId="08FD895A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931B1F7" w14:textId="4B71D9EE" w:rsidR="00B35551" w:rsidRDefault="00300F4C" w:rsidP="00FF0E07">
            <w:pPr>
              <w:rPr>
                <w:rStyle w:val="attributenametext"/>
              </w:rPr>
            </w:pPr>
            <w:r w:rsidRPr="00300F4C">
              <w:rPr>
                <w:rStyle w:val="attributenametext"/>
              </w:rPr>
              <w:t>Przedni panel kontroln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28523D4" w14:textId="62A46CD8" w:rsidR="00B35551" w:rsidRPr="001407B4" w:rsidRDefault="00300F4C" w:rsidP="00FF0E07">
            <w:pPr>
              <w:rPr>
                <w:rFonts w:eastAsia="Arial Unicode MS"/>
              </w:rPr>
            </w:pPr>
            <w:r w:rsidRPr="00300F4C">
              <w:rPr>
                <w:rFonts w:eastAsia="Arial Unicode MS"/>
              </w:rPr>
              <w:t>zasilanie, dom, wybór wejścia, cień ekranu, stopklatka, głośność</w:t>
            </w:r>
          </w:p>
        </w:tc>
        <w:tc>
          <w:tcPr>
            <w:tcW w:w="5784" w:type="dxa"/>
            <w:shd w:val="clear" w:color="auto" w:fill="FFFFFF" w:themeFill="background1"/>
          </w:tcPr>
          <w:p w14:paraId="18BC405A" w14:textId="77777777" w:rsidR="00B35551" w:rsidRPr="001407B4" w:rsidRDefault="00B35551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0F4C" w:rsidRPr="001407B4" w14:paraId="091BDCDE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38E18DA" w14:textId="3142086F" w:rsidR="00300F4C" w:rsidRPr="00300F4C" w:rsidRDefault="00300F4C" w:rsidP="00FF0E07">
            <w:pPr>
              <w:rPr>
                <w:rStyle w:val="attributenametext"/>
              </w:rPr>
            </w:pPr>
            <w:r w:rsidRPr="00300F4C">
              <w:rPr>
                <w:rStyle w:val="attributenametext"/>
              </w:rPr>
              <w:t>Przedni</w:t>
            </w:r>
            <w:r w:rsidRPr="00300F4C">
              <w:rPr>
                <w:rStyle w:val="attributenametext"/>
              </w:rPr>
              <w:tab/>
              <w:t>panel połączeniowy / panel   kontrolny wygodn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D5C225C" w14:textId="2C00D688" w:rsidR="00300F4C" w:rsidRPr="00300F4C" w:rsidRDefault="00300F4C" w:rsidP="00FF0E07">
            <w:pPr>
              <w:rPr>
                <w:rFonts w:eastAsia="Arial Unicode MS"/>
              </w:rPr>
            </w:pPr>
            <w:r w:rsidRPr="00300F4C">
              <w:rPr>
                <w:rFonts w:eastAsia="Arial Unicode MS"/>
              </w:rPr>
              <w:t>HDMI 2.0 in (HDCP 2.2), USB-A (× 2), USB-B (dotykowy)</w:t>
            </w:r>
          </w:p>
        </w:tc>
        <w:tc>
          <w:tcPr>
            <w:tcW w:w="5784" w:type="dxa"/>
            <w:shd w:val="clear" w:color="auto" w:fill="FFFFFF" w:themeFill="background1"/>
          </w:tcPr>
          <w:p w14:paraId="629F01FB" w14:textId="77777777" w:rsidR="00300F4C" w:rsidRPr="001407B4" w:rsidRDefault="00300F4C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0F4C" w:rsidRPr="001407B4" w14:paraId="41E020D3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43E1723" w14:textId="7F9AC4F2" w:rsidR="00300F4C" w:rsidRPr="00300F4C" w:rsidRDefault="00300F4C" w:rsidP="00FF0E07">
            <w:pPr>
              <w:rPr>
                <w:rStyle w:val="attributenametext"/>
              </w:rPr>
            </w:pPr>
            <w:r w:rsidRPr="00300F4C">
              <w:rPr>
                <w:rStyle w:val="attributenametext"/>
              </w:rPr>
              <w:t>Panele złącz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80BEA6B" w14:textId="77777777" w:rsidR="00F01B53" w:rsidRPr="00F01B53" w:rsidRDefault="00F01B53" w:rsidP="00F01B53">
            <w:pPr>
              <w:rPr>
                <w:rFonts w:eastAsia="Arial Unicode MS"/>
              </w:rPr>
            </w:pPr>
            <w:r w:rsidRPr="00F01B53">
              <w:rPr>
                <w:rFonts w:eastAsia="Arial Unicode MS"/>
              </w:rPr>
              <w:t>HDMI 2.0 (HDCP) wyjście, HDMI 2.0 x2 (HDCP 2.2), USB-B 3.0 x2 (dotyk), USB-B 3.0 (dotyk),</w:t>
            </w:r>
          </w:p>
          <w:p w14:paraId="3D0A7D85" w14:textId="2C2CFC8A" w:rsidR="00300F4C" w:rsidRPr="00300F4C" w:rsidRDefault="00F01B53" w:rsidP="00F01B53">
            <w:pPr>
              <w:rPr>
                <w:rFonts w:eastAsia="Arial Unicode MS"/>
              </w:rPr>
            </w:pPr>
            <w:r w:rsidRPr="00F01B53">
              <w:rPr>
                <w:rFonts w:eastAsia="Arial Unicode MS"/>
              </w:rPr>
              <w:t>RS-232, RJ45, VGA, S/PDIF , stereo 3,5 mm wejście/wyjście</w:t>
            </w:r>
          </w:p>
        </w:tc>
        <w:tc>
          <w:tcPr>
            <w:tcW w:w="5784" w:type="dxa"/>
            <w:shd w:val="clear" w:color="auto" w:fill="FFFFFF" w:themeFill="background1"/>
          </w:tcPr>
          <w:p w14:paraId="567E2F0E" w14:textId="77777777" w:rsidR="00300F4C" w:rsidRPr="001407B4" w:rsidRDefault="00300F4C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0F4C" w:rsidRPr="001407B4" w14:paraId="11A04C3F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24985A8" w14:textId="553010B9" w:rsidR="00300F4C" w:rsidRPr="00300F4C" w:rsidRDefault="00F01B53" w:rsidP="00FF0E07">
            <w:pPr>
              <w:rPr>
                <w:rStyle w:val="attributenametext"/>
              </w:rPr>
            </w:pPr>
            <w:r w:rsidRPr="00F01B53">
              <w:rPr>
                <w:rStyle w:val="attributenametext"/>
              </w:rPr>
              <w:t xml:space="preserve">Porty modułu SMART </w:t>
            </w:r>
            <w:proofErr w:type="spellStart"/>
            <w:r w:rsidRPr="00F01B53">
              <w:rPr>
                <w:rStyle w:val="attributenametext"/>
              </w:rPr>
              <w:t>iQ</w:t>
            </w:r>
            <w:proofErr w:type="spellEnd"/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99950D4" w14:textId="4289291F" w:rsidR="00300F4C" w:rsidRPr="00300F4C" w:rsidRDefault="00F01B53" w:rsidP="00FF0E0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Nie dotyczy</w:t>
            </w:r>
          </w:p>
        </w:tc>
        <w:tc>
          <w:tcPr>
            <w:tcW w:w="5784" w:type="dxa"/>
            <w:shd w:val="clear" w:color="auto" w:fill="FFFFFF" w:themeFill="background1"/>
          </w:tcPr>
          <w:p w14:paraId="29BEA3D8" w14:textId="77777777" w:rsidR="00300F4C" w:rsidRPr="001407B4" w:rsidRDefault="00300F4C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0F4C" w:rsidRPr="001407B4" w14:paraId="5293D9A2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C6E3E80" w14:textId="5C2A5470" w:rsidR="00300F4C" w:rsidRPr="00300F4C" w:rsidRDefault="00F01B53" w:rsidP="00FF0E07">
            <w:pPr>
              <w:rPr>
                <w:rStyle w:val="attributenametext"/>
              </w:rPr>
            </w:pPr>
            <w:r w:rsidRPr="00F01B53">
              <w:rPr>
                <w:rStyle w:val="attributenametext"/>
              </w:rPr>
              <w:t>Gniazdo OPS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C60B500" w14:textId="61D09BB1" w:rsidR="00300F4C" w:rsidRPr="00300F4C" w:rsidRDefault="00F01B53" w:rsidP="00FF0E07">
            <w:pPr>
              <w:rPr>
                <w:rFonts w:eastAsia="Arial Unicode MS"/>
              </w:rPr>
            </w:pPr>
            <w:r w:rsidRPr="00F01B53">
              <w:rPr>
                <w:rFonts w:eastAsia="Arial Unicode MS"/>
              </w:rPr>
              <w:t>wolne</w:t>
            </w:r>
          </w:p>
        </w:tc>
        <w:tc>
          <w:tcPr>
            <w:tcW w:w="5784" w:type="dxa"/>
            <w:shd w:val="clear" w:color="auto" w:fill="FFFFFF" w:themeFill="background1"/>
          </w:tcPr>
          <w:p w14:paraId="050CAEA0" w14:textId="77777777" w:rsidR="00300F4C" w:rsidRPr="001407B4" w:rsidRDefault="00300F4C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0F4C" w:rsidRPr="001407B4" w14:paraId="3B298844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A543159" w14:textId="56022C45" w:rsidR="00300F4C" w:rsidRPr="00300F4C" w:rsidRDefault="00F01B53" w:rsidP="00FF0E07">
            <w:pPr>
              <w:rPr>
                <w:rStyle w:val="attributenametext"/>
              </w:rPr>
            </w:pPr>
            <w:r w:rsidRPr="00F01B53">
              <w:rPr>
                <w:rStyle w:val="attributenametext"/>
              </w:rPr>
              <w:t>Punkty montażowe VES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AF60005" w14:textId="0CCFEF72" w:rsidR="00300F4C" w:rsidRPr="00300F4C" w:rsidRDefault="00F01B53" w:rsidP="00FF0E0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Tak</w:t>
            </w:r>
          </w:p>
        </w:tc>
        <w:tc>
          <w:tcPr>
            <w:tcW w:w="5784" w:type="dxa"/>
            <w:shd w:val="clear" w:color="auto" w:fill="FFFFFF" w:themeFill="background1"/>
          </w:tcPr>
          <w:p w14:paraId="6A6B8DBD" w14:textId="77777777" w:rsidR="00300F4C" w:rsidRPr="001407B4" w:rsidRDefault="00300F4C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0F4C" w:rsidRPr="001407B4" w14:paraId="3557D71E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87D076A" w14:textId="4AF01EE3" w:rsidR="00300F4C" w:rsidRPr="00300F4C" w:rsidRDefault="00FC742B" w:rsidP="00FF0E07">
            <w:pPr>
              <w:rPr>
                <w:rStyle w:val="attributenametext"/>
              </w:rPr>
            </w:pPr>
            <w:r w:rsidRPr="00FC742B">
              <w:rPr>
                <w:rStyle w:val="attributenametext"/>
              </w:rPr>
              <w:t>Punkt montażu Mini- VESA dla NUC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F92312B" w14:textId="1B7956E4" w:rsidR="00300F4C" w:rsidRPr="00300F4C" w:rsidRDefault="00FC742B" w:rsidP="00FF0E0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Tak</w:t>
            </w:r>
          </w:p>
        </w:tc>
        <w:tc>
          <w:tcPr>
            <w:tcW w:w="5784" w:type="dxa"/>
            <w:shd w:val="clear" w:color="auto" w:fill="FFFFFF" w:themeFill="background1"/>
          </w:tcPr>
          <w:p w14:paraId="66751948" w14:textId="77777777" w:rsidR="00300F4C" w:rsidRPr="001407B4" w:rsidRDefault="00300F4C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742B" w:rsidRPr="001407B4" w14:paraId="1B686D5B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41C8F18" w14:textId="56E61839" w:rsidR="00FC742B" w:rsidRPr="00FC742B" w:rsidRDefault="00FC742B" w:rsidP="00FF0E07">
            <w:pPr>
              <w:rPr>
                <w:rStyle w:val="attributenametext"/>
              </w:rPr>
            </w:pPr>
            <w:r w:rsidRPr="00FC742B">
              <w:rPr>
                <w:rStyle w:val="attributenametext"/>
              </w:rPr>
              <w:lastRenderedPageBreak/>
              <w:t>Uchwyt ścienny dołączon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6AA80D4" w14:textId="50F3D9CB" w:rsidR="00FC742B" w:rsidRDefault="00FC742B" w:rsidP="00FF0E07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Tak</w:t>
            </w:r>
          </w:p>
        </w:tc>
        <w:tc>
          <w:tcPr>
            <w:tcW w:w="5784" w:type="dxa"/>
            <w:shd w:val="clear" w:color="auto" w:fill="FFFFFF" w:themeFill="background1"/>
          </w:tcPr>
          <w:p w14:paraId="361D418C" w14:textId="77777777" w:rsidR="00FC742B" w:rsidRPr="001407B4" w:rsidRDefault="00FC742B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742B" w:rsidRPr="001407B4" w14:paraId="578A908C" w14:textId="77777777" w:rsidTr="00FF0E0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DC75B6E" w14:textId="28673D22" w:rsidR="00FC742B" w:rsidRPr="00FC742B" w:rsidRDefault="00FC742B" w:rsidP="00FF0E07">
            <w:pPr>
              <w:rPr>
                <w:rStyle w:val="attributenametext"/>
              </w:rPr>
            </w:pPr>
            <w:r w:rsidRPr="00FC742B">
              <w:rPr>
                <w:rStyle w:val="attributenametext"/>
              </w:rPr>
              <w:t>Akcesori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C89578C" w14:textId="77777777" w:rsidR="00FC742B" w:rsidRPr="00FC742B" w:rsidRDefault="00FC742B" w:rsidP="00FC742B">
            <w:pPr>
              <w:rPr>
                <w:rFonts w:eastAsia="Arial Unicode MS"/>
              </w:rPr>
            </w:pPr>
            <w:r w:rsidRPr="00FC742B">
              <w:rPr>
                <w:rFonts w:eastAsia="Arial Unicode MS"/>
              </w:rPr>
              <w:t>podwójne magnetyczne pisaki - 2x,</w:t>
            </w:r>
          </w:p>
          <w:p w14:paraId="7BF079CF" w14:textId="77777777" w:rsidR="00FC742B" w:rsidRPr="00FC742B" w:rsidRDefault="00FC742B" w:rsidP="00FC742B">
            <w:pPr>
              <w:rPr>
                <w:rFonts w:eastAsia="Arial Unicode MS"/>
              </w:rPr>
            </w:pPr>
            <w:r w:rsidRPr="00FC742B">
              <w:rPr>
                <w:rFonts w:eastAsia="Arial Unicode MS"/>
              </w:rPr>
              <w:t xml:space="preserve">        kabel audio 3,5 mm (1,5m)</w:t>
            </w:r>
          </w:p>
          <w:p w14:paraId="537E063D" w14:textId="77777777" w:rsidR="00FC742B" w:rsidRPr="00FC742B" w:rsidRDefault="00FC742B" w:rsidP="00FC742B">
            <w:pPr>
              <w:rPr>
                <w:rFonts w:eastAsia="Arial Unicode MS"/>
              </w:rPr>
            </w:pPr>
            <w:r w:rsidRPr="00FC742B">
              <w:rPr>
                <w:rFonts w:eastAsia="Arial Unicode MS"/>
              </w:rPr>
              <w:t xml:space="preserve">        kabel USB </w:t>
            </w:r>
            <w:proofErr w:type="spellStart"/>
            <w:r w:rsidRPr="00FC742B">
              <w:rPr>
                <w:rFonts w:eastAsia="Arial Unicode MS"/>
              </w:rPr>
              <w:t>Touch</w:t>
            </w:r>
            <w:proofErr w:type="spellEnd"/>
            <w:r w:rsidRPr="00FC742B">
              <w:rPr>
                <w:rFonts w:eastAsia="Arial Unicode MS"/>
              </w:rPr>
              <w:t xml:space="preserve"> typu B (5m)</w:t>
            </w:r>
          </w:p>
          <w:p w14:paraId="24C23EBC" w14:textId="77777777" w:rsidR="00FC742B" w:rsidRPr="00FC742B" w:rsidRDefault="00FC742B" w:rsidP="00FC742B">
            <w:pPr>
              <w:rPr>
                <w:rFonts w:eastAsia="Arial Unicode MS"/>
              </w:rPr>
            </w:pPr>
            <w:r w:rsidRPr="00FC742B">
              <w:rPr>
                <w:rFonts w:eastAsia="Arial Unicode MS"/>
              </w:rPr>
              <w:t xml:space="preserve">        kabel HDMI (5 m)</w:t>
            </w:r>
          </w:p>
          <w:p w14:paraId="4AED6D57" w14:textId="77777777" w:rsidR="00FC742B" w:rsidRPr="00FC742B" w:rsidRDefault="00FC742B" w:rsidP="00FC742B">
            <w:pPr>
              <w:rPr>
                <w:rFonts w:eastAsia="Arial Unicode MS"/>
              </w:rPr>
            </w:pPr>
            <w:r w:rsidRPr="00FC742B">
              <w:rPr>
                <w:rFonts w:eastAsia="Arial Unicode MS"/>
              </w:rPr>
              <w:t xml:space="preserve">        kabel VGA (5 m)</w:t>
            </w:r>
          </w:p>
          <w:p w14:paraId="440B8325" w14:textId="1188818B" w:rsidR="00FC742B" w:rsidRDefault="00FC742B" w:rsidP="00FC742B">
            <w:pPr>
              <w:rPr>
                <w:rFonts w:eastAsia="Arial Unicode MS"/>
              </w:rPr>
            </w:pPr>
            <w:r w:rsidRPr="00FC742B">
              <w:rPr>
                <w:rFonts w:eastAsia="Arial Unicode MS"/>
              </w:rPr>
              <w:t xml:space="preserve">        kabel zasilający (5 m)</w:t>
            </w:r>
          </w:p>
        </w:tc>
        <w:tc>
          <w:tcPr>
            <w:tcW w:w="5784" w:type="dxa"/>
            <w:shd w:val="clear" w:color="auto" w:fill="FFFFFF" w:themeFill="background1"/>
          </w:tcPr>
          <w:p w14:paraId="08B309C5" w14:textId="77777777" w:rsidR="00FC742B" w:rsidRPr="001407B4" w:rsidRDefault="00FC742B" w:rsidP="00FF0E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CC6B04B" w14:textId="77777777" w:rsidR="003F5475" w:rsidRPr="001407B4" w:rsidRDefault="003F5475" w:rsidP="003F5475">
      <w:pPr>
        <w:rPr>
          <w:b/>
          <w:bCs/>
        </w:rPr>
      </w:pPr>
    </w:p>
    <w:p w14:paraId="03168BC3" w14:textId="3CDE6A4B" w:rsidR="003F5475" w:rsidRDefault="003F5475" w:rsidP="003F5475">
      <w:pPr>
        <w:rPr>
          <w:b/>
          <w:bCs/>
        </w:rPr>
      </w:pPr>
    </w:p>
    <w:p w14:paraId="3BA08CF3" w14:textId="194C079E" w:rsidR="00FC742B" w:rsidRDefault="00FC742B" w:rsidP="003F5475">
      <w:pPr>
        <w:rPr>
          <w:b/>
          <w:bCs/>
        </w:rPr>
      </w:pPr>
    </w:p>
    <w:p w14:paraId="14CCFADD" w14:textId="77777777" w:rsidR="00FC742B" w:rsidRPr="001407B4" w:rsidRDefault="00FC742B" w:rsidP="003F5475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8E1C8F">
      <w:headerReference w:type="first" r:id="rId10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0E3D4" w14:textId="77777777" w:rsidR="002A7CE4" w:rsidRDefault="002A7CE4" w:rsidP="0042394D">
      <w:pPr>
        <w:spacing w:after="0" w:line="240" w:lineRule="auto"/>
      </w:pPr>
      <w:r>
        <w:separator/>
      </w:r>
    </w:p>
  </w:endnote>
  <w:endnote w:type="continuationSeparator" w:id="0">
    <w:p w14:paraId="7FD58357" w14:textId="77777777" w:rsidR="002A7CE4" w:rsidRDefault="002A7CE4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536AE" w14:textId="77777777" w:rsidR="002A7CE4" w:rsidRDefault="002A7CE4" w:rsidP="0042394D">
      <w:pPr>
        <w:spacing w:after="0" w:line="240" w:lineRule="auto"/>
      </w:pPr>
      <w:r>
        <w:separator/>
      </w:r>
    </w:p>
  </w:footnote>
  <w:footnote w:type="continuationSeparator" w:id="0">
    <w:p w14:paraId="76DF9732" w14:textId="77777777" w:rsidR="002A7CE4" w:rsidRDefault="002A7CE4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AA1E2" w14:textId="064B56D6" w:rsidR="00890B18" w:rsidRDefault="00890B18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</w:p>
  <w:p w14:paraId="545B159B" w14:textId="5EEBF1AB" w:rsidR="00890B18" w:rsidRDefault="00D40F4F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>
      <w:rPr>
        <w:noProof/>
        <w:lang w:eastAsia="pl-PL"/>
      </w:rPr>
      <w:t xml:space="preserve">                                                  </w:t>
    </w:r>
    <w:r>
      <w:rPr>
        <w:noProof/>
        <w:lang w:eastAsia="pl-PL"/>
      </w:rPr>
      <w:drawing>
        <wp:inline distT="0" distB="0" distL="0" distR="0" wp14:anchorId="4BBA2051" wp14:editId="3E76B0E5">
          <wp:extent cx="5762625" cy="457200"/>
          <wp:effectExtent l="0" t="0" r="9525" b="0"/>
          <wp:docPr id="1" name="Obraz 1" descr="unijne_listownik_black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unijne_listownik_blac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9664ABD" w14:textId="77777777" w:rsidR="00890B18" w:rsidRDefault="00890B18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</w:p>
  <w:p w14:paraId="30E9FF78" w14:textId="45E50743" w:rsidR="00BB2FBC" w:rsidRPr="00DD6607" w:rsidRDefault="00D40F4F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>
      <w:rPr>
        <w:rFonts w:ascii="Arial" w:hAnsi="Arial" w:cs="Arial"/>
        <w:b/>
        <w:color w:val="495459"/>
        <w:sz w:val="15"/>
        <w:szCs w:val="15"/>
      </w:rPr>
      <w:t>Znak : IF.272.</w:t>
    </w:r>
    <w:r w:rsidR="00247F8D">
      <w:rPr>
        <w:rFonts w:ascii="Arial" w:hAnsi="Arial" w:cs="Arial"/>
        <w:b/>
        <w:color w:val="495459"/>
        <w:sz w:val="15"/>
        <w:szCs w:val="15"/>
      </w:rPr>
      <w:t>9</w:t>
    </w:r>
    <w:r>
      <w:rPr>
        <w:rFonts w:ascii="Arial" w:hAnsi="Arial" w:cs="Arial"/>
        <w:b/>
        <w:color w:val="495459"/>
        <w:sz w:val="15"/>
        <w:szCs w:val="15"/>
      </w:rPr>
      <w:t>.2023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358EC"/>
    <w:multiLevelType w:val="multilevel"/>
    <w:tmpl w:val="2DF6A30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abstractNum w:abstractNumId="1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CE492B"/>
    <w:multiLevelType w:val="hybridMultilevel"/>
    <w:tmpl w:val="71EAA968"/>
    <w:lvl w:ilvl="0" w:tplc="ECD400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766DF"/>
    <w:multiLevelType w:val="hybridMultilevel"/>
    <w:tmpl w:val="7ECA977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08545A"/>
    <w:multiLevelType w:val="hybridMultilevel"/>
    <w:tmpl w:val="09541A6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3264271">
    <w:abstractNumId w:val="5"/>
  </w:num>
  <w:num w:numId="2" w16cid:durableId="941256091">
    <w:abstractNumId w:val="6"/>
  </w:num>
  <w:num w:numId="3" w16cid:durableId="1245844673">
    <w:abstractNumId w:val="4"/>
  </w:num>
  <w:num w:numId="4" w16cid:durableId="255286969">
    <w:abstractNumId w:val="1"/>
  </w:num>
  <w:num w:numId="5" w16cid:durableId="516581847">
    <w:abstractNumId w:val="0"/>
  </w:num>
  <w:num w:numId="6" w16cid:durableId="1048408968">
    <w:abstractNumId w:val="7"/>
  </w:num>
  <w:num w:numId="7" w16cid:durableId="914242092">
    <w:abstractNumId w:val="3"/>
  </w:num>
  <w:num w:numId="8" w16cid:durableId="19160832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24C0A"/>
    <w:rsid w:val="0003469E"/>
    <w:rsid w:val="00037316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54"/>
    <w:rsid w:val="000D0B08"/>
    <w:rsid w:val="000D30B8"/>
    <w:rsid w:val="000F3A7E"/>
    <w:rsid w:val="0010019E"/>
    <w:rsid w:val="00106719"/>
    <w:rsid w:val="001234CB"/>
    <w:rsid w:val="00125109"/>
    <w:rsid w:val="001407B4"/>
    <w:rsid w:val="00140F97"/>
    <w:rsid w:val="001413FD"/>
    <w:rsid w:val="001420D1"/>
    <w:rsid w:val="00170BFE"/>
    <w:rsid w:val="0017260F"/>
    <w:rsid w:val="001734F3"/>
    <w:rsid w:val="00191A35"/>
    <w:rsid w:val="001955D9"/>
    <w:rsid w:val="001A0AD8"/>
    <w:rsid w:val="001E4556"/>
    <w:rsid w:val="001F509E"/>
    <w:rsid w:val="002017AE"/>
    <w:rsid w:val="00205DC5"/>
    <w:rsid w:val="002465F7"/>
    <w:rsid w:val="00247F8D"/>
    <w:rsid w:val="00252529"/>
    <w:rsid w:val="002602DF"/>
    <w:rsid w:val="00267B93"/>
    <w:rsid w:val="002803D7"/>
    <w:rsid w:val="002839EB"/>
    <w:rsid w:val="002850DE"/>
    <w:rsid w:val="002944F5"/>
    <w:rsid w:val="0029752A"/>
    <w:rsid w:val="00297FCB"/>
    <w:rsid w:val="002A3F38"/>
    <w:rsid w:val="002A7CE4"/>
    <w:rsid w:val="002C4BD1"/>
    <w:rsid w:val="002C64DF"/>
    <w:rsid w:val="002E492C"/>
    <w:rsid w:val="002E66FE"/>
    <w:rsid w:val="002E70C2"/>
    <w:rsid w:val="00300F4C"/>
    <w:rsid w:val="00302415"/>
    <w:rsid w:val="0033143E"/>
    <w:rsid w:val="00333C28"/>
    <w:rsid w:val="00344975"/>
    <w:rsid w:val="00352D1D"/>
    <w:rsid w:val="00356463"/>
    <w:rsid w:val="00362537"/>
    <w:rsid w:val="00384D6A"/>
    <w:rsid w:val="003B1D7D"/>
    <w:rsid w:val="003B4AC4"/>
    <w:rsid w:val="003C0403"/>
    <w:rsid w:val="003C7195"/>
    <w:rsid w:val="003C745E"/>
    <w:rsid w:val="003D3186"/>
    <w:rsid w:val="003D71A2"/>
    <w:rsid w:val="003F25C1"/>
    <w:rsid w:val="003F5475"/>
    <w:rsid w:val="003F56AB"/>
    <w:rsid w:val="003F6A39"/>
    <w:rsid w:val="004024C1"/>
    <w:rsid w:val="00404E28"/>
    <w:rsid w:val="0042394D"/>
    <w:rsid w:val="004377C3"/>
    <w:rsid w:val="0043796A"/>
    <w:rsid w:val="00441282"/>
    <w:rsid w:val="00445CC6"/>
    <w:rsid w:val="00465714"/>
    <w:rsid w:val="00474D2A"/>
    <w:rsid w:val="00474E57"/>
    <w:rsid w:val="0047776F"/>
    <w:rsid w:val="004840E1"/>
    <w:rsid w:val="00485C7B"/>
    <w:rsid w:val="00486BE2"/>
    <w:rsid w:val="004B50F6"/>
    <w:rsid w:val="004B6AFC"/>
    <w:rsid w:val="004C3C0C"/>
    <w:rsid w:val="004D2773"/>
    <w:rsid w:val="004E07F9"/>
    <w:rsid w:val="004E1A2F"/>
    <w:rsid w:val="004F595A"/>
    <w:rsid w:val="00500DC0"/>
    <w:rsid w:val="00524CE7"/>
    <w:rsid w:val="005308B9"/>
    <w:rsid w:val="00562943"/>
    <w:rsid w:val="0056482E"/>
    <w:rsid w:val="00566D2F"/>
    <w:rsid w:val="005701F5"/>
    <w:rsid w:val="0057265C"/>
    <w:rsid w:val="0058691F"/>
    <w:rsid w:val="00587E03"/>
    <w:rsid w:val="00590BB7"/>
    <w:rsid w:val="005A1B63"/>
    <w:rsid w:val="005A4AB9"/>
    <w:rsid w:val="005B7768"/>
    <w:rsid w:val="005C5DFC"/>
    <w:rsid w:val="005C7E6F"/>
    <w:rsid w:val="005D731C"/>
    <w:rsid w:val="005E27C2"/>
    <w:rsid w:val="005E4F0A"/>
    <w:rsid w:val="005E6B7D"/>
    <w:rsid w:val="005F3415"/>
    <w:rsid w:val="006129FC"/>
    <w:rsid w:val="00615D7F"/>
    <w:rsid w:val="006276F3"/>
    <w:rsid w:val="0063415C"/>
    <w:rsid w:val="006505BF"/>
    <w:rsid w:val="00667161"/>
    <w:rsid w:val="0067100C"/>
    <w:rsid w:val="0067149A"/>
    <w:rsid w:val="00675FEA"/>
    <w:rsid w:val="00676171"/>
    <w:rsid w:val="006950E2"/>
    <w:rsid w:val="006A3EFC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D34"/>
    <w:rsid w:val="007120A7"/>
    <w:rsid w:val="00721054"/>
    <w:rsid w:val="00725C57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07E30"/>
    <w:rsid w:val="008330AF"/>
    <w:rsid w:val="0084132A"/>
    <w:rsid w:val="00850891"/>
    <w:rsid w:val="00853BCC"/>
    <w:rsid w:val="00873597"/>
    <w:rsid w:val="00874C45"/>
    <w:rsid w:val="0088685F"/>
    <w:rsid w:val="00890B18"/>
    <w:rsid w:val="008940DF"/>
    <w:rsid w:val="008A2247"/>
    <w:rsid w:val="008A33EF"/>
    <w:rsid w:val="008B2C3A"/>
    <w:rsid w:val="008B33F6"/>
    <w:rsid w:val="008B4BB6"/>
    <w:rsid w:val="008B7102"/>
    <w:rsid w:val="008C012A"/>
    <w:rsid w:val="008C6FF7"/>
    <w:rsid w:val="008D42FF"/>
    <w:rsid w:val="008D6097"/>
    <w:rsid w:val="008E1C8F"/>
    <w:rsid w:val="008F3C97"/>
    <w:rsid w:val="00926373"/>
    <w:rsid w:val="00941136"/>
    <w:rsid w:val="00947A12"/>
    <w:rsid w:val="009535A4"/>
    <w:rsid w:val="00955D4F"/>
    <w:rsid w:val="00961432"/>
    <w:rsid w:val="00965CBC"/>
    <w:rsid w:val="00974D25"/>
    <w:rsid w:val="009776C5"/>
    <w:rsid w:val="0098734A"/>
    <w:rsid w:val="009A0554"/>
    <w:rsid w:val="009A5C89"/>
    <w:rsid w:val="009B19C7"/>
    <w:rsid w:val="009B6B2E"/>
    <w:rsid w:val="009B6E98"/>
    <w:rsid w:val="009F7485"/>
    <w:rsid w:val="00A02238"/>
    <w:rsid w:val="00A148FD"/>
    <w:rsid w:val="00A223FC"/>
    <w:rsid w:val="00A3236D"/>
    <w:rsid w:val="00A32A3A"/>
    <w:rsid w:val="00A34D77"/>
    <w:rsid w:val="00A34E64"/>
    <w:rsid w:val="00A40268"/>
    <w:rsid w:val="00A5650B"/>
    <w:rsid w:val="00A57147"/>
    <w:rsid w:val="00A85C94"/>
    <w:rsid w:val="00A91403"/>
    <w:rsid w:val="00A92BFB"/>
    <w:rsid w:val="00AA1FA9"/>
    <w:rsid w:val="00AA3C00"/>
    <w:rsid w:val="00AA3F94"/>
    <w:rsid w:val="00AB0709"/>
    <w:rsid w:val="00AE668B"/>
    <w:rsid w:val="00AF4817"/>
    <w:rsid w:val="00AF4B77"/>
    <w:rsid w:val="00B079AA"/>
    <w:rsid w:val="00B123DC"/>
    <w:rsid w:val="00B20E42"/>
    <w:rsid w:val="00B2215B"/>
    <w:rsid w:val="00B22FBB"/>
    <w:rsid w:val="00B25C61"/>
    <w:rsid w:val="00B34473"/>
    <w:rsid w:val="00B35551"/>
    <w:rsid w:val="00B55536"/>
    <w:rsid w:val="00B57970"/>
    <w:rsid w:val="00B623F9"/>
    <w:rsid w:val="00B730EF"/>
    <w:rsid w:val="00B74AAA"/>
    <w:rsid w:val="00B75335"/>
    <w:rsid w:val="00B82410"/>
    <w:rsid w:val="00BA7F86"/>
    <w:rsid w:val="00BB2FBC"/>
    <w:rsid w:val="00BB5983"/>
    <w:rsid w:val="00BB69E8"/>
    <w:rsid w:val="00BD098C"/>
    <w:rsid w:val="00BD0A5E"/>
    <w:rsid w:val="00BD35A7"/>
    <w:rsid w:val="00BD44B2"/>
    <w:rsid w:val="00BE436D"/>
    <w:rsid w:val="00BF2868"/>
    <w:rsid w:val="00BF31D4"/>
    <w:rsid w:val="00C039C2"/>
    <w:rsid w:val="00C04565"/>
    <w:rsid w:val="00C058C3"/>
    <w:rsid w:val="00C066EA"/>
    <w:rsid w:val="00C072F4"/>
    <w:rsid w:val="00C14396"/>
    <w:rsid w:val="00C25921"/>
    <w:rsid w:val="00C370C4"/>
    <w:rsid w:val="00C52046"/>
    <w:rsid w:val="00C90F85"/>
    <w:rsid w:val="00C932DC"/>
    <w:rsid w:val="00C94D88"/>
    <w:rsid w:val="00CA7DDF"/>
    <w:rsid w:val="00CB7CC5"/>
    <w:rsid w:val="00CC231B"/>
    <w:rsid w:val="00CC4C06"/>
    <w:rsid w:val="00CD164D"/>
    <w:rsid w:val="00CD1E92"/>
    <w:rsid w:val="00CD3AA5"/>
    <w:rsid w:val="00CD4EA7"/>
    <w:rsid w:val="00CE0F16"/>
    <w:rsid w:val="00CE15FF"/>
    <w:rsid w:val="00D00622"/>
    <w:rsid w:val="00D10A24"/>
    <w:rsid w:val="00D232A0"/>
    <w:rsid w:val="00D325F0"/>
    <w:rsid w:val="00D3444D"/>
    <w:rsid w:val="00D40F4F"/>
    <w:rsid w:val="00D51C57"/>
    <w:rsid w:val="00D74B44"/>
    <w:rsid w:val="00D80BD4"/>
    <w:rsid w:val="00D81A6E"/>
    <w:rsid w:val="00D929AE"/>
    <w:rsid w:val="00D95D45"/>
    <w:rsid w:val="00DC4F6E"/>
    <w:rsid w:val="00DD3841"/>
    <w:rsid w:val="00DF6315"/>
    <w:rsid w:val="00E076A9"/>
    <w:rsid w:val="00E2151F"/>
    <w:rsid w:val="00E313F6"/>
    <w:rsid w:val="00E3210F"/>
    <w:rsid w:val="00E3564C"/>
    <w:rsid w:val="00E363CF"/>
    <w:rsid w:val="00E54AFE"/>
    <w:rsid w:val="00E57D82"/>
    <w:rsid w:val="00E611CA"/>
    <w:rsid w:val="00E74FE9"/>
    <w:rsid w:val="00E84831"/>
    <w:rsid w:val="00E9375E"/>
    <w:rsid w:val="00EA606D"/>
    <w:rsid w:val="00EB0B13"/>
    <w:rsid w:val="00ED0656"/>
    <w:rsid w:val="00ED20E1"/>
    <w:rsid w:val="00ED39CD"/>
    <w:rsid w:val="00EE2171"/>
    <w:rsid w:val="00EF013C"/>
    <w:rsid w:val="00F01B53"/>
    <w:rsid w:val="00F057B2"/>
    <w:rsid w:val="00F065EE"/>
    <w:rsid w:val="00F20A09"/>
    <w:rsid w:val="00F37885"/>
    <w:rsid w:val="00F42D10"/>
    <w:rsid w:val="00F44A94"/>
    <w:rsid w:val="00F46CA6"/>
    <w:rsid w:val="00F47AD3"/>
    <w:rsid w:val="00F855A2"/>
    <w:rsid w:val="00F951FF"/>
    <w:rsid w:val="00FA1E2B"/>
    <w:rsid w:val="00FA34ED"/>
    <w:rsid w:val="00FA3C7D"/>
    <w:rsid w:val="00FB4347"/>
    <w:rsid w:val="00FB54E5"/>
    <w:rsid w:val="00FC742B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styleId="Hipercze">
    <w:name w:val="Hyperlink"/>
    <w:basedOn w:val="Domylnaczcionkaakapitu"/>
    <w:uiPriority w:val="99"/>
    <w:unhideWhenUsed/>
    <w:rsid w:val="008B4BB6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B4BB6"/>
    <w:rPr>
      <w:color w:val="605E5C"/>
      <w:shd w:val="clear" w:color="auto" w:fill="E1DFDD"/>
    </w:rPr>
  </w:style>
  <w:style w:type="paragraph" w:customStyle="1" w:styleId="TableParagraph">
    <w:name w:val="Table Paragraph"/>
    <w:basedOn w:val="Normalny"/>
    <w:uiPriority w:val="1"/>
    <w:qFormat/>
    <w:rsid w:val="00445CC6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pubenchmark.net/high_end_cpu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pubenchmark.net/high_end_cpus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file:///C:\Users\ngawlita\AppData\Local\Temp\logotyp%20rpo2020.jp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C3801-0C66-45D4-9130-4AD7C34E2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3</TotalTime>
  <Pages>1</Pages>
  <Words>906</Words>
  <Characters>5439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Elżbieta Wasik</cp:lastModifiedBy>
  <cp:revision>22</cp:revision>
  <cp:lastPrinted>2023-02-23T11:45:00Z</cp:lastPrinted>
  <dcterms:created xsi:type="dcterms:W3CDTF">2022-12-19T07:27:00Z</dcterms:created>
  <dcterms:modified xsi:type="dcterms:W3CDTF">2023-02-23T11:46:00Z</dcterms:modified>
</cp:coreProperties>
</file>